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0462BA4" w14:textId="77777777" w:rsidR="005F5125" w:rsidRPr="00E475A1" w:rsidRDefault="005F5125" w:rsidP="00315B3F">
      <w:pPr>
        <w:kinsoku w:val="0"/>
        <w:overflowPunct w:val="0"/>
        <w:spacing w:before="71"/>
        <w:ind w:right="853"/>
        <w:rPr>
          <w:color w:val="16151D"/>
          <w:w w:val="90"/>
        </w:rPr>
      </w:pPr>
    </w:p>
    <w:p w14:paraId="47447447" w14:textId="454196BA" w:rsidR="00990176" w:rsidRDefault="00990176" w:rsidP="00990176">
      <w:pPr>
        <w:ind w:left="6480" w:firstLine="720"/>
        <w:jc w:val="right"/>
        <w:rPr>
          <w:rFonts w:ascii="Calibri" w:eastAsia="MS Mincho" w:hAnsi="Calibri" w:cs="Calibri"/>
          <w:b/>
          <w:bCs/>
        </w:rPr>
      </w:pPr>
      <w:r>
        <w:rPr>
          <w:rFonts w:ascii="Calibri" w:eastAsia="MS Mincho" w:hAnsi="Calibri" w:cs="Calibri"/>
          <w:b/>
          <w:bCs/>
        </w:rPr>
        <w:t>OP</w:t>
      </w:r>
      <w:r w:rsidRPr="00577F52">
        <w:rPr>
          <w:rFonts w:ascii="Calibri" w:eastAsia="MS Mincho" w:hAnsi="Calibri" w:cs="Calibri"/>
          <w:b/>
          <w:bCs/>
        </w:rPr>
        <w:t xml:space="preserve">/ADMIS/2 </w:t>
      </w:r>
    </w:p>
    <w:p w14:paraId="282DB09F" w14:textId="77777777" w:rsidR="00990176" w:rsidRPr="00C21C2B" w:rsidRDefault="00990176" w:rsidP="00990176">
      <w:pPr>
        <w:jc w:val="right"/>
        <w:rPr>
          <w:rFonts w:eastAsia="MS Mincho"/>
        </w:rPr>
      </w:pPr>
      <w:r w:rsidRPr="00C21C2B">
        <w:rPr>
          <w:rFonts w:eastAsia="MS Mincho"/>
        </w:rPr>
        <w:t xml:space="preserve">           </w:t>
      </w:r>
    </w:p>
    <w:p w14:paraId="7BDD7BA8" w14:textId="4C63E993" w:rsidR="00990176" w:rsidRPr="00190353" w:rsidRDefault="00310955" w:rsidP="00310955">
      <w:pPr>
        <w:pStyle w:val="PlainText"/>
        <w:jc w:val="center"/>
        <w:rPr>
          <w:rFonts w:ascii="Times New Roman" w:eastAsia="MS Mincho" w:hAnsi="Times New Roman"/>
          <w:b/>
          <w:bCs/>
          <w:sz w:val="24"/>
          <w:szCs w:val="24"/>
        </w:rPr>
      </w:pPr>
      <w:r w:rsidRPr="00190353">
        <w:rPr>
          <w:rFonts w:ascii="Times New Roman" w:eastAsia="MS Mincho" w:hAnsi="Times New Roman"/>
          <w:b/>
          <w:bCs/>
          <w:sz w:val="24"/>
          <w:szCs w:val="24"/>
        </w:rPr>
        <w:t xml:space="preserve">ADMISSION LIST FOR </w:t>
      </w:r>
      <w:proofErr w:type="spellStart"/>
      <w:r w:rsidRPr="00190353">
        <w:rPr>
          <w:rFonts w:ascii="Times New Roman" w:eastAsia="MS Mincho" w:hAnsi="Times New Roman"/>
          <w:b/>
          <w:bCs/>
          <w:sz w:val="24"/>
          <w:szCs w:val="24"/>
        </w:rPr>
        <w:t>eMASTERS</w:t>
      </w:r>
      <w:proofErr w:type="spellEnd"/>
      <w:r w:rsidRPr="00190353">
        <w:rPr>
          <w:rFonts w:ascii="Times New Roman" w:eastAsia="MS Mincho" w:hAnsi="Times New Roman"/>
          <w:b/>
          <w:bCs/>
          <w:sz w:val="24"/>
          <w:szCs w:val="24"/>
        </w:rPr>
        <w:t xml:space="preserve"> DEGREE PROGRAMME</w:t>
      </w:r>
    </w:p>
    <w:p w14:paraId="2C8893B4" w14:textId="77777777" w:rsidR="00990176" w:rsidRPr="00C21C2B" w:rsidRDefault="00990176" w:rsidP="00990176">
      <w:pPr>
        <w:pStyle w:val="PlainText"/>
        <w:rPr>
          <w:rFonts w:ascii="Times New Roman" w:eastAsia="MS Mincho" w:hAnsi="Times New Roman"/>
          <w:sz w:val="24"/>
          <w:szCs w:val="24"/>
        </w:rPr>
      </w:pPr>
    </w:p>
    <w:p w14:paraId="0491D3F5" w14:textId="77777777" w:rsidR="00990176" w:rsidRDefault="00990176" w:rsidP="00990176">
      <w:pPr>
        <w:tabs>
          <w:tab w:val="left" w:pos="3930"/>
        </w:tabs>
        <w:ind w:left="-851"/>
        <w:rPr>
          <w:rFonts w:ascii="Cambria Math" w:hAnsi="Cambria Math" w:cs="Cambria Math"/>
          <w:b/>
          <w:bCs/>
        </w:rPr>
      </w:pPr>
      <w:r w:rsidRPr="00882E63">
        <w:rPr>
          <w:rFonts w:ascii="Cambria" w:hAnsi="Cambria" w:cs="Aldhabi"/>
          <w:b/>
          <w:bCs/>
        </w:rPr>
        <w:t>Academic Year</w:t>
      </w:r>
      <w:r>
        <w:rPr>
          <w:rFonts w:ascii="Cambria" w:hAnsi="Cambria" w:cs="Aldhabi"/>
          <w:b/>
          <w:bCs/>
        </w:rPr>
        <w:t>:</w:t>
      </w:r>
      <w:r>
        <w:rPr>
          <w:rFonts w:ascii="Cambria" w:hAnsi="Cambria" w:cs="Aldhabi"/>
          <w:b/>
          <w:bCs/>
        </w:rPr>
        <w:tab/>
      </w:r>
      <w:r>
        <w:rPr>
          <w:rFonts w:ascii="Cambria" w:hAnsi="Cambria" w:cs="Aldhabi"/>
          <w:b/>
          <w:bCs/>
        </w:rPr>
        <w:tab/>
      </w:r>
      <w:r>
        <w:rPr>
          <w:rFonts w:ascii="Cambria" w:hAnsi="Cambria" w:cs="Aldhabi"/>
          <w:b/>
          <w:bCs/>
        </w:rPr>
        <w:tab/>
      </w:r>
      <w:r w:rsidRPr="00882E63">
        <w:rPr>
          <w:rFonts w:ascii="Cambria" w:hAnsi="Cambria" w:cs="Aldhabi"/>
          <w:b/>
          <w:bCs/>
        </w:rPr>
        <w:t>Quarter</w:t>
      </w:r>
      <w:r>
        <w:rPr>
          <w:rFonts w:ascii="Cambria" w:hAnsi="Cambria" w:cs="Aldhabi"/>
          <w:b/>
          <w:bCs/>
        </w:rPr>
        <w:t xml:space="preserve">:  </w:t>
      </w:r>
    </w:p>
    <w:p w14:paraId="697D11DA" w14:textId="77777777" w:rsidR="00990176" w:rsidRPr="00882E63" w:rsidRDefault="00990176" w:rsidP="00990176">
      <w:pPr>
        <w:tabs>
          <w:tab w:val="left" w:pos="3930"/>
        </w:tabs>
        <w:rPr>
          <w:rFonts w:ascii="Cambria" w:hAnsi="Cambria" w:cs="Aldhabi"/>
          <w:b/>
          <w:bCs/>
        </w:rPr>
      </w:pPr>
    </w:p>
    <w:p w14:paraId="7E22CCB5" w14:textId="7B939FB5" w:rsidR="00990176" w:rsidRDefault="00990176" w:rsidP="00990176">
      <w:pPr>
        <w:tabs>
          <w:tab w:val="left" w:pos="3930"/>
        </w:tabs>
        <w:ind w:left="-851"/>
        <w:rPr>
          <w:rFonts w:ascii="Cambria" w:hAnsi="Cambria" w:cs="Aldhabi"/>
          <w:b/>
          <w:bCs/>
        </w:rPr>
      </w:pPr>
      <w:r>
        <w:rPr>
          <w:rFonts w:ascii="Cambria" w:hAnsi="Cambria" w:cs="Aldhabi"/>
          <w:b/>
          <w:bCs/>
        </w:rPr>
        <w:t>Department:</w:t>
      </w:r>
      <w:r>
        <w:rPr>
          <w:rFonts w:ascii="Cambria" w:hAnsi="Cambria" w:cs="Aldhabi"/>
          <w:b/>
          <w:bCs/>
        </w:rPr>
        <w:tab/>
      </w:r>
      <w:r>
        <w:rPr>
          <w:rFonts w:ascii="Cambria" w:hAnsi="Cambria" w:cs="Aldhabi"/>
          <w:b/>
          <w:bCs/>
        </w:rPr>
        <w:tab/>
      </w:r>
      <w:r>
        <w:rPr>
          <w:rFonts w:ascii="Cambria" w:hAnsi="Cambria" w:cs="Aldhabi"/>
          <w:b/>
          <w:bCs/>
        </w:rPr>
        <w:tab/>
      </w:r>
      <w:proofErr w:type="spellStart"/>
      <w:r w:rsidRPr="00882E63">
        <w:rPr>
          <w:rFonts w:ascii="Cambria" w:hAnsi="Cambria" w:cs="Aldhabi"/>
          <w:b/>
          <w:bCs/>
        </w:rPr>
        <w:t>Program</w:t>
      </w:r>
      <w:r>
        <w:rPr>
          <w:rFonts w:ascii="Cambria" w:hAnsi="Cambria" w:cs="Aldhabi"/>
          <w:b/>
          <w:bCs/>
        </w:rPr>
        <w:t>me</w:t>
      </w:r>
      <w:proofErr w:type="spellEnd"/>
      <w:r>
        <w:rPr>
          <w:rFonts w:ascii="Cambria" w:hAnsi="Cambria" w:cs="Aldhabi"/>
          <w:b/>
          <w:bCs/>
        </w:rPr>
        <w:t>:</w:t>
      </w:r>
      <w:bookmarkStart w:id="0" w:name="_GoBack"/>
      <w:bookmarkEnd w:id="0"/>
    </w:p>
    <w:p w14:paraId="6962E8A6" w14:textId="77777777" w:rsidR="00990176" w:rsidRDefault="00990176" w:rsidP="00990176">
      <w:pPr>
        <w:tabs>
          <w:tab w:val="left" w:pos="3930"/>
        </w:tabs>
        <w:ind w:left="-851"/>
        <w:rPr>
          <w:rFonts w:ascii="Cambria" w:hAnsi="Cambria" w:cs="Aldhabi"/>
          <w:b/>
          <w:bCs/>
        </w:rPr>
      </w:pPr>
    </w:p>
    <w:p w14:paraId="5A0ABD26" w14:textId="77777777" w:rsidR="00990176" w:rsidRPr="00C21C2B" w:rsidRDefault="00990176" w:rsidP="00990176">
      <w:pPr>
        <w:pStyle w:val="PlainText"/>
        <w:rPr>
          <w:rFonts w:ascii="Times New Roman" w:eastAsia="MS Mincho" w:hAnsi="Times New Roman"/>
          <w:sz w:val="24"/>
          <w:szCs w:val="24"/>
        </w:rPr>
      </w:pPr>
    </w:p>
    <w:p w14:paraId="54395296" w14:textId="24D9AD5F" w:rsidR="00990176" w:rsidRPr="00C21C2B" w:rsidRDefault="00990176" w:rsidP="00990176">
      <w:pPr>
        <w:pStyle w:val="PlainText"/>
        <w:ind w:left="-993"/>
        <w:jc w:val="both"/>
        <w:rPr>
          <w:rFonts w:ascii="Times New Roman" w:eastAsia="MS Mincho" w:hAnsi="Times New Roman"/>
          <w:sz w:val="24"/>
          <w:szCs w:val="24"/>
        </w:rPr>
      </w:pPr>
      <w:r>
        <w:rPr>
          <w:rFonts w:ascii="Times New Roman" w:eastAsia="MS Mincho" w:hAnsi="Times New Roman"/>
          <w:sz w:val="24"/>
          <w:szCs w:val="24"/>
        </w:rPr>
        <w:t xml:space="preserve">  </w:t>
      </w:r>
      <w:r w:rsidRPr="00C21C2B">
        <w:rPr>
          <w:rFonts w:ascii="Times New Roman" w:eastAsia="MS Mincho" w:hAnsi="Times New Roman"/>
          <w:sz w:val="24"/>
          <w:szCs w:val="24"/>
        </w:rPr>
        <w:t>D</w:t>
      </w:r>
      <w:r>
        <w:rPr>
          <w:rFonts w:ascii="Times New Roman" w:eastAsia="MS Mincho" w:hAnsi="Times New Roman"/>
          <w:sz w:val="24"/>
          <w:szCs w:val="24"/>
        </w:rPr>
        <w:t>OPC</w:t>
      </w:r>
      <w:r w:rsidRPr="00C21C2B">
        <w:rPr>
          <w:rFonts w:ascii="Times New Roman" w:eastAsia="MS Mincho" w:hAnsi="Times New Roman"/>
          <w:sz w:val="24"/>
          <w:szCs w:val="24"/>
        </w:rPr>
        <w:t xml:space="preserve"> recommends the following candidates for </w:t>
      </w:r>
      <w:r w:rsidR="004B006D" w:rsidRPr="00C21C2B">
        <w:rPr>
          <w:rFonts w:ascii="Times New Roman" w:eastAsia="MS Mincho" w:hAnsi="Times New Roman"/>
          <w:sz w:val="24"/>
          <w:szCs w:val="24"/>
        </w:rPr>
        <w:t>admission: -</w:t>
      </w:r>
    </w:p>
    <w:tbl>
      <w:tblPr>
        <w:tblW w:w="10876" w:type="dxa"/>
        <w:tblInd w:w="-95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27"/>
        <w:gridCol w:w="1250"/>
        <w:gridCol w:w="1418"/>
        <w:gridCol w:w="1018"/>
        <w:gridCol w:w="1843"/>
        <w:gridCol w:w="1418"/>
        <w:gridCol w:w="1701"/>
        <w:gridCol w:w="1701"/>
      </w:tblGrid>
      <w:tr w:rsidR="00990176" w:rsidRPr="00C21C2B" w14:paraId="43F54FE7" w14:textId="77777777" w:rsidTr="00990176">
        <w:trPr>
          <w:cantSplit/>
          <w:trHeight w:val="411"/>
        </w:trPr>
        <w:tc>
          <w:tcPr>
            <w:tcW w:w="527" w:type="dxa"/>
            <w:vMerge w:val="restart"/>
          </w:tcPr>
          <w:p w14:paraId="36222FF1" w14:textId="77777777" w:rsidR="00990176" w:rsidRPr="00990176" w:rsidRDefault="00990176" w:rsidP="00990176">
            <w:pPr>
              <w:pStyle w:val="PlainText"/>
              <w:ind w:left="-63" w:hanging="9"/>
              <w:jc w:val="center"/>
              <w:rPr>
                <w:rFonts w:ascii="Times New Roman" w:eastAsia="MS Mincho" w:hAnsi="Times New Roman"/>
                <w:b/>
                <w:bCs/>
                <w:sz w:val="22"/>
                <w:szCs w:val="22"/>
              </w:rPr>
            </w:pPr>
            <w:r w:rsidRPr="00990176">
              <w:rPr>
                <w:rFonts w:ascii="Times New Roman" w:eastAsia="MS Mincho" w:hAnsi="Times New Roman"/>
                <w:b/>
                <w:bCs/>
                <w:sz w:val="22"/>
                <w:szCs w:val="22"/>
              </w:rPr>
              <w:t>S. No.</w:t>
            </w:r>
          </w:p>
        </w:tc>
        <w:tc>
          <w:tcPr>
            <w:tcW w:w="1250" w:type="dxa"/>
            <w:vMerge w:val="restart"/>
          </w:tcPr>
          <w:p w14:paraId="5895F628" w14:textId="77777777" w:rsidR="00990176" w:rsidRPr="00990176" w:rsidRDefault="00990176" w:rsidP="00990176">
            <w:pPr>
              <w:pStyle w:val="PlainText"/>
              <w:jc w:val="center"/>
              <w:rPr>
                <w:rFonts w:ascii="Times New Roman" w:eastAsia="MS Mincho" w:hAnsi="Times New Roman"/>
                <w:b/>
                <w:bCs/>
                <w:sz w:val="22"/>
                <w:szCs w:val="22"/>
              </w:rPr>
            </w:pPr>
            <w:r w:rsidRPr="00990176">
              <w:rPr>
                <w:rFonts w:ascii="Times New Roman" w:eastAsia="MS Mincho" w:hAnsi="Times New Roman"/>
                <w:b/>
                <w:bCs/>
                <w:sz w:val="22"/>
                <w:szCs w:val="22"/>
              </w:rPr>
              <w:t>NAME</w:t>
            </w:r>
          </w:p>
        </w:tc>
        <w:tc>
          <w:tcPr>
            <w:tcW w:w="1418" w:type="dxa"/>
            <w:vMerge w:val="restart"/>
          </w:tcPr>
          <w:p w14:paraId="0C1152EC" w14:textId="77777777" w:rsidR="00990176" w:rsidRPr="00990176" w:rsidRDefault="00990176" w:rsidP="00990176">
            <w:pPr>
              <w:pStyle w:val="PlainText"/>
              <w:jc w:val="center"/>
              <w:rPr>
                <w:rFonts w:ascii="Times New Roman" w:eastAsia="MS Mincho" w:hAnsi="Times New Roman"/>
                <w:b/>
                <w:bCs/>
                <w:sz w:val="22"/>
                <w:szCs w:val="22"/>
              </w:rPr>
            </w:pPr>
            <w:r w:rsidRPr="00990176">
              <w:rPr>
                <w:rFonts w:ascii="Times New Roman" w:eastAsia="MS Mincho" w:hAnsi="Times New Roman"/>
                <w:b/>
                <w:bCs/>
                <w:sz w:val="22"/>
                <w:szCs w:val="22"/>
              </w:rPr>
              <w:t>(Category)</w:t>
            </w:r>
          </w:p>
          <w:p w14:paraId="0FA6DAEA" w14:textId="77777777" w:rsidR="00990176" w:rsidRPr="00990176" w:rsidRDefault="00990176" w:rsidP="00990176">
            <w:pPr>
              <w:pStyle w:val="PlainText"/>
              <w:jc w:val="center"/>
              <w:rPr>
                <w:rFonts w:ascii="Times New Roman" w:eastAsia="MS Mincho" w:hAnsi="Times New Roman"/>
                <w:b/>
                <w:bCs/>
                <w:sz w:val="22"/>
                <w:szCs w:val="22"/>
              </w:rPr>
            </w:pPr>
            <w:r w:rsidRPr="00990176">
              <w:rPr>
                <w:rFonts w:ascii="Times New Roman" w:eastAsia="MS Mincho" w:hAnsi="Times New Roman"/>
                <w:b/>
                <w:bCs/>
                <w:sz w:val="22"/>
                <w:szCs w:val="22"/>
              </w:rPr>
              <w:t>GN/EWS/ OBC(NCL) /SC/ST</w:t>
            </w:r>
          </w:p>
        </w:tc>
        <w:tc>
          <w:tcPr>
            <w:tcW w:w="1018" w:type="dxa"/>
            <w:vMerge w:val="restart"/>
          </w:tcPr>
          <w:p w14:paraId="0F28F8CF" w14:textId="64A79815" w:rsidR="00990176" w:rsidRPr="00990176" w:rsidRDefault="00990176" w:rsidP="00990176">
            <w:pPr>
              <w:pStyle w:val="PlainText"/>
              <w:jc w:val="center"/>
              <w:rPr>
                <w:rFonts w:ascii="Times New Roman" w:eastAsia="MS Mincho" w:hAnsi="Times New Roman"/>
                <w:b/>
                <w:bCs/>
                <w:sz w:val="22"/>
                <w:szCs w:val="22"/>
              </w:rPr>
            </w:pPr>
            <w:r w:rsidRPr="00990176">
              <w:rPr>
                <w:rFonts w:ascii="Times New Roman" w:eastAsia="MS Mincho" w:hAnsi="Times New Roman"/>
                <w:b/>
                <w:bCs/>
                <w:sz w:val="22"/>
                <w:szCs w:val="22"/>
              </w:rPr>
              <w:t>Gender</w:t>
            </w:r>
          </w:p>
          <w:p w14:paraId="31DDE0B6" w14:textId="77777777" w:rsidR="00990176" w:rsidRPr="00990176" w:rsidRDefault="00990176" w:rsidP="00990176">
            <w:pPr>
              <w:pStyle w:val="PlainText"/>
              <w:ind w:left="-108" w:right="-108"/>
              <w:jc w:val="center"/>
              <w:rPr>
                <w:rFonts w:ascii="Times New Roman" w:eastAsia="MS Mincho" w:hAnsi="Times New Roman"/>
                <w:b/>
                <w:bCs/>
                <w:sz w:val="22"/>
                <w:szCs w:val="22"/>
              </w:rPr>
            </w:pPr>
            <w:r w:rsidRPr="00990176">
              <w:rPr>
                <w:rFonts w:ascii="Times New Roman" w:eastAsia="MS Mincho" w:hAnsi="Times New Roman"/>
                <w:b/>
                <w:bCs/>
                <w:sz w:val="22"/>
                <w:szCs w:val="22"/>
              </w:rPr>
              <w:t>(M/F)</w:t>
            </w:r>
          </w:p>
        </w:tc>
        <w:tc>
          <w:tcPr>
            <w:tcW w:w="3261" w:type="dxa"/>
            <w:gridSpan w:val="2"/>
          </w:tcPr>
          <w:p w14:paraId="280272D8" w14:textId="77777777" w:rsidR="00990176" w:rsidRPr="00990176" w:rsidRDefault="00990176" w:rsidP="00990176">
            <w:pPr>
              <w:pStyle w:val="PlainText"/>
              <w:tabs>
                <w:tab w:val="right" w:pos="2353"/>
              </w:tabs>
              <w:jc w:val="center"/>
              <w:rPr>
                <w:rFonts w:ascii="Times New Roman" w:eastAsia="MS Mincho" w:hAnsi="Times New Roman"/>
                <w:b/>
                <w:bCs/>
                <w:sz w:val="22"/>
                <w:szCs w:val="22"/>
              </w:rPr>
            </w:pPr>
            <w:r w:rsidRPr="00990176">
              <w:rPr>
                <w:rFonts w:ascii="Times New Roman" w:eastAsia="MS Mincho" w:hAnsi="Times New Roman"/>
                <w:b/>
                <w:bCs/>
                <w:sz w:val="22"/>
                <w:szCs w:val="22"/>
              </w:rPr>
              <w:t>QUALIFYING EXAMS</w:t>
            </w:r>
          </w:p>
        </w:tc>
        <w:tc>
          <w:tcPr>
            <w:tcW w:w="1701" w:type="dxa"/>
            <w:vMerge w:val="restart"/>
          </w:tcPr>
          <w:p w14:paraId="66FDA296" w14:textId="77777777" w:rsidR="00990176" w:rsidRDefault="00990176" w:rsidP="00990176">
            <w:pPr>
              <w:pStyle w:val="PlainText"/>
              <w:jc w:val="center"/>
              <w:rPr>
                <w:rFonts w:ascii="Times New Roman" w:eastAsia="MS Mincho" w:hAnsi="Times New Roman"/>
                <w:b/>
                <w:bCs/>
                <w:sz w:val="22"/>
                <w:szCs w:val="22"/>
              </w:rPr>
            </w:pPr>
          </w:p>
          <w:p w14:paraId="00FCA250" w14:textId="4825A37C" w:rsidR="00990176" w:rsidRPr="00990176" w:rsidRDefault="00990176" w:rsidP="00990176">
            <w:pPr>
              <w:pStyle w:val="PlainText"/>
              <w:jc w:val="center"/>
              <w:rPr>
                <w:rFonts w:ascii="Times New Roman" w:eastAsia="MS Mincho" w:hAnsi="Times New Roman"/>
                <w:b/>
                <w:bCs/>
                <w:sz w:val="22"/>
                <w:szCs w:val="22"/>
              </w:rPr>
            </w:pPr>
            <w:r w:rsidRPr="00990176">
              <w:rPr>
                <w:rFonts w:ascii="Times New Roman" w:eastAsia="MS Mincho" w:hAnsi="Times New Roman"/>
                <w:b/>
                <w:bCs/>
                <w:sz w:val="22"/>
                <w:szCs w:val="22"/>
              </w:rPr>
              <w:t>Work Experience</w:t>
            </w:r>
          </w:p>
        </w:tc>
        <w:tc>
          <w:tcPr>
            <w:tcW w:w="1701" w:type="dxa"/>
            <w:vMerge w:val="restart"/>
          </w:tcPr>
          <w:p w14:paraId="76EB825E" w14:textId="2B534CD4" w:rsidR="00990176" w:rsidRPr="00990176" w:rsidRDefault="00990176" w:rsidP="00990176">
            <w:pPr>
              <w:pStyle w:val="PlainText"/>
              <w:jc w:val="center"/>
              <w:rPr>
                <w:rFonts w:ascii="Times New Roman" w:eastAsia="MS Mincho" w:hAnsi="Times New Roman"/>
                <w:b/>
                <w:bCs/>
                <w:sz w:val="22"/>
                <w:szCs w:val="22"/>
              </w:rPr>
            </w:pPr>
            <w:r w:rsidRPr="00990176">
              <w:rPr>
                <w:rFonts w:ascii="Times New Roman" w:eastAsia="MS Mincho" w:hAnsi="Times New Roman"/>
                <w:b/>
                <w:bCs/>
                <w:sz w:val="22"/>
                <w:szCs w:val="22"/>
              </w:rPr>
              <w:t>Consolidated marks in the Entrance exam/interview</w:t>
            </w:r>
          </w:p>
        </w:tc>
      </w:tr>
      <w:tr w:rsidR="00990176" w:rsidRPr="00C21C2B" w14:paraId="1F9BB23A" w14:textId="77777777" w:rsidTr="00990176">
        <w:trPr>
          <w:cantSplit/>
          <w:trHeight w:val="262"/>
        </w:trPr>
        <w:tc>
          <w:tcPr>
            <w:tcW w:w="527" w:type="dxa"/>
            <w:vMerge/>
          </w:tcPr>
          <w:p w14:paraId="35072AC2" w14:textId="77777777" w:rsidR="00990176" w:rsidRPr="00C21C2B" w:rsidRDefault="00990176" w:rsidP="003E3F97">
            <w:pPr>
              <w:pStyle w:val="PlainText"/>
              <w:rPr>
                <w:rFonts w:ascii="Times New Roman" w:eastAsia="MS Mincho" w:hAnsi="Times New Roman"/>
                <w:sz w:val="24"/>
                <w:szCs w:val="24"/>
              </w:rPr>
            </w:pPr>
          </w:p>
        </w:tc>
        <w:tc>
          <w:tcPr>
            <w:tcW w:w="1250" w:type="dxa"/>
            <w:vMerge/>
          </w:tcPr>
          <w:p w14:paraId="6F002625" w14:textId="77777777" w:rsidR="00990176" w:rsidRPr="00C21C2B" w:rsidRDefault="00990176" w:rsidP="003E3F97">
            <w:pPr>
              <w:pStyle w:val="PlainText"/>
              <w:jc w:val="center"/>
              <w:rPr>
                <w:rFonts w:ascii="Times New Roman" w:eastAsia="MS Mincho" w:hAnsi="Times New Roman"/>
                <w:sz w:val="24"/>
                <w:szCs w:val="24"/>
              </w:rPr>
            </w:pPr>
          </w:p>
        </w:tc>
        <w:tc>
          <w:tcPr>
            <w:tcW w:w="1418" w:type="dxa"/>
            <w:vMerge/>
          </w:tcPr>
          <w:p w14:paraId="73C45931" w14:textId="77777777" w:rsidR="00990176" w:rsidRPr="00C21C2B" w:rsidRDefault="00990176" w:rsidP="003E3F97">
            <w:pPr>
              <w:pStyle w:val="PlainText"/>
              <w:jc w:val="center"/>
              <w:rPr>
                <w:rFonts w:ascii="Times New Roman" w:eastAsia="MS Mincho" w:hAnsi="Times New Roman"/>
                <w:sz w:val="24"/>
                <w:szCs w:val="24"/>
              </w:rPr>
            </w:pPr>
          </w:p>
        </w:tc>
        <w:tc>
          <w:tcPr>
            <w:tcW w:w="1018" w:type="dxa"/>
            <w:vMerge/>
          </w:tcPr>
          <w:p w14:paraId="4E9EA177" w14:textId="77777777" w:rsidR="00990176" w:rsidRPr="00C21C2B" w:rsidRDefault="00990176" w:rsidP="003E3F97">
            <w:pPr>
              <w:pStyle w:val="PlainText"/>
              <w:jc w:val="center"/>
              <w:rPr>
                <w:rFonts w:ascii="Times New Roman" w:eastAsia="MS Mincho" w:hAnsi="Times New Roman"/>
                <w:sz w:val="24"/>
                <w:szCs w:val="24"/>
              </w:rPr>
            </w:pPr>
          </w:p>
        </w:tc>
        <w:tc>
          <w:tcPr>
            <w:tcW w:w="1843" w:type="dxa"/>
          </w:tcPr>
          <w:p w14:paraId="36A52507" w14:textId="77777777" w:rsidR="00990176" w:rsidRPr="00990176" w:rsidRDefault="00990176" w:rsidP="003E3F97">
            <w:pPr>
              <w:pStyle w:val="PlainText"/>
              <w:tabs>
                <w:tab w:val="right" w:pos="2353"/>
              </w:tabs>
              <w:jc w:val="center"/>
              <w:rPr>
                <w:rFonts w:ascii="Times New Roman" w:eastAsia="MS Mincho" w:hAnsi="Times New Roman"/>
                <w:b/>
                <w:bCs/>
                <w:sz w:val="24"/>
                <w:szCs w:val="24"/>
              </w:rPr>
            </w:pPr>
            <w:r w:rsidRPr="00990176">
              <w:rPr>
                <w:rFonts w:ascii="Times New Roman" w:eastAsia="MS Mincho" w:hAnsi="Times New Roman"/>
                <w:b/>
                <w:bCs/>
                <w:sz w:val="24"/>
                <w:szCs w:val="24"/>
              </w:rPr>
              <w:t>Last Qualifying Degree &amp; Univ.</w:t>
            </w:r>
          </w:p>
        </w:tc>
        <w:tc>
          <w:tcPr>
            <w:tcW w:w="1418" w:type="dxa"/>
          </w:tcPr>
          <w:p w14:paraId="788A4C5D" w14:textId="77777777" w:rsidR="00990176" w:rsidRPr="00990176" w:rsidRDefault="00990176" w:rsidP="003E3F97">
            <w:pPr>
              <w:pStyle w:val="PlainText"/>
              <w:tabs>
                <w:tab w:val="right" w:pos="2353"/>
              </w:tabs>
              <w:jc w:val="center"/>
              <w:rPr>
                <w:rFonts w:ascii="Times New Roman" w:eastAsia="MS Mincho" w:hAnsi="Times New Roman"/>
                <w:b/>
                <w:bCs/>
                <w:sz w:val="24"/>
                <w:szCs w:val="24"/>
              </w:rPr>
            </w:pPr>
            <w:r w:rsidRPr="00990176">
              <w:rPr>
                <w:rFonts w:ascii="Times New Roman" w:eastAsia="MS Mincho" w:hAnsi="Times New Roman"/>
                <w:b/>
                <w:bCs/>
                <w:sz w:val="24"/>
                <w:szCs w:val="24"/>
              </w:rPr>
              <w:t xml:space="preserve">%age of </w:t>
            </w:r>
          </w:p>
          <w:p w14:paraId="6CA08F48" w14:textId="77777777" w:rsidR="00990176" w:rsidRPr="00990176" w:rsidRDefault="00990176" w:rsidP="003E3F97">
            <w:pPr>
              <w:pStyle w:val="PlainText"/>
              <w:tabs>
                <w:tab w:val="right" w:pos="2353"/>
              </w:tabs>
              <w:jc w:val="center"/>
              <w:rPr>
                <w:rFonts w:ascii="Times New Roman" w:eastAsia="MS Mincho" w:hAnsi="Times New Roman"/>
                <w:b/>
                <w:bCs/>
                <w:sz w:val="24"/>
                <w:szCs w:val="24"/>
              </w:rPr>
            </w:pPr>
            <w:r w:rsidRPr="00990176">
              <w:rPr>
                <w:rFonts w:ascii="Times New Roman" w:eastAsia="MS Mincho" w:hAnsi="Times New Roman"/>
                <w:b/>
                <w:bCs/>
                <w:sz w:val="24"/>
                <w:szCs w:val="24"/>
              </w:rPr>
              <w:t>Grade avg.</w:t>
            </w:r>
          </w:p>
        </w:tc>
        <w:tc>
          <w:tcPr>
            <w:tcW w:w="1701" w:type="dxa"/>
            <w:vMerge/>
          </w:tcPr>
          <w:p w14:paraId="66A5B4F7" w14:textId="77777777" w:rsidR="00990176" w:rsidRPr="00C21C2B" w:rsidRDefault="00990176" w:rsidP="003E3F97">
            <w:pPr>
              <w:pStyle w:val="PlainText"/>
              <w:rPr>
                <w:rFonts w:ascii="Times New Roman" w:eastAsia="MS Mincho" w:hAnsi="Times New Roman"/>
                <w:sz w:val="24"/>
                <w:szCs w:val="24"/>
              </w:rPr>
            </w:pPr>
          </w:p>
        </w:tc>
        <w:tc>
          <w:tcPr>
            <w:tcW w:w="1701" w:type="dxa"/>
            <w:vMerge/>
          </w:tcPr>
          <w:p w14:paraId="7E1C52A6" w14:textId="77777777" w:rsidR="00990176" w:rsidRPr="00C21C2B" w:rsidRDefault="00990176" w:rsidP="003E3F97">
            <w:pPr>
              <w:pStyle w:val="PlainText"/>
              <w:rPr>
                <w:rFonts w:ascii="Times New Roman" w:eastAsia="MS Mincho" w:hAnsi="Times New Roman"/>
                <w:sz w:val="24"/>
                <w:szCs w:val="24"/>
              </w:rPr>
            </w:pPr>
          </w:p>
        </w:tc>
      </w:tr>
      <w:tr w:rsidR="00990176" w:rsidRPr="00C21C2B" w14:paraId="02A79A42" w14:textId="77777777" w:rsidTr="00990176">
        <w:trPr>
          <w:cantSplit/>
          <w:trHeight w:val="4130"/>
        </w:trPr>
        <w:tc>
          <w:tcPr>
            <w:tcW w:w="527" w:type="dxa"/>
          </w:tcPr>
          <w:p w14:paraId="331121BB" w14:textId="77777777" w:rsidR="00990176" w:rsidRPr="00C21C2B" w:rsidRDefault="00990176" w:rsidP="003E3F97">
            <w:pPr>
              <w:pStyle w:val="PlainText"/>
              <w:rPr>
                <w:rFonts w:ascii="Times New Roman" w:eastAsia="MS Mincho" w:hAnsi="Times New Roman"/>
                <w:sz w:val="24"/>
                <w:szCs w:val="24"/>
              </w:rPr>
            </w:pPr>
          </w:p>
          <w:p w14:paraId="3347C16D" w14:textId="77777777" w:rsidR="00990176" w:rsidRPr="00C21C2B" w:rsidRDefault="00990176" w:rsidP="003E3F97">
            <w:pPr>
              <w:pStyle w:val="PlainText"/>
              <w:rPr>
                <w:rFonts w:ascii="Times New Roman" w:eastAsia="MS Mincho" w:hAnsi="Times New Roman"/>
                <w:sz w:val="24"/>
                <w:szCs w:val="24"/>
              </w:rPr>
            </w:pPr>
          </w:p>
          <w:p w14:paraId="62D438CE" w14:textId="77777777" w:rsidR="00990176" w:rsidRPr="00C21C2B" w:rsidRDefault="00990176" w:rsidP="003E3F97">
            <w:pPr>
              <w:pStyle w:val="PlainText"/>
              <w:rPr>
                <w:rFonts w:ascii="Times New Roman" w:eastAsia="MS Mincho" w:hAnsi="Times New Roman"/>
                <w:sz w:val="24"/>
                <w:szCs w:val="24"/>
              </w:rPr>
            </w:pPr>
          </w:p>
          <w:p w14:paraId="0294183F" w14:textId="77777777" w:rsidR="00990176" w:rsidRPr="00C21C2B" w:rsidRDefault="00990176" w:rsidP="003E3F97">
            <w:pPr>
              <w:pStyle w:val="PlainText"/>
              <w:rPr>
                <w:rFonts w:ascii="Times New Roman" w:eastAsia="MS Mincho" w:hAnsi="Times New Roman"/>
                <w:sz w:val="24"/>
                <w:szCs w:val="24"/>
              </w:rPr>
            </w:pPr>
          </w:p>
          <w:p w14:paraId="0672E176" w14:textId="77777777" w:rsidR="00990176" w:rsidRPr="00C21C2B" w:rsidRDefault="00990176" w:rsidP="003E3F97">
            <w:pPr>
              <w:pStyle w:val="PlainText"/>
              <w:rPr>
                <w:rFonts w:ascii="Times New Roman" w:eastAsia="MS Mincho" w:hAnsi="Times New Roman"/>
                <w:sz w:val="24"/>
                <w:szCs w:val="24"/>
              </w:rPr>
            </w:pPr>
          </w:p>
          <w:p w14:paraId="004024AB" w14:textId="77777777" w:rsidR="00990176" w:rsidRPr="00C21C2B" w:rsidRDefault="00990176" w:rsidP="003E3F97">
            <w:pPr>
              <w:pStyle w:val="PlainText"/>
              <w:rPr>
                <w:rFonts w:ascii="Times New Roman" w:eastAsia="MS Mincho" w:hAnsi="Times New Roman"/>
                <w:sz w:val="24"/>
                <w:szCs w:val="24"/>
              </w:rPr>
            </w:pPr>
          </w:p>
          <w:p w14:paraId="37CB7274" w14:textId="77777777" w:rsidR="00990176" w:rsidRPr="00C21C2B" w:rsidRDefault="00990176" w:rsidP="003E3F97">
            <w:pPr>
              <w:pStyle w:val="PlainText"/>
              <w:rPr>
                <w:rFonts w:ascii="Times New Roman" w:eastAsia="MS Mincho" w:hAnsi="Times New Roman"/>
                <w:sz w:val="24"/>
                <w:szCs w:val="24"/>
              </w:rPr>
            </w:pPr>
          </w:p>
          <w:p w14:paraId="12F29B86" w14:textId="77777777" w:rsidR="00990176" w:rsidRPr="00C21C2B" w:rsidRDefault="00990176" w:rsidP="003E3F97">
            <w:pPr>
              <w:pStyle w:val="PlainText"/>
              <w:rPr>
                <w:rFonts w:ascii="Times New Roman" w:eastAsia="MS Mincho" w:hAnsi="Times New Roman"/>
                <w:sz w:val="24"/>
                <w:szCs w:val="24"/>
              </w:rPr>
            </w:pPr>
          </w:p>
          <w:p w14:paraId="00451450" w14:textId="77777777" w:rsidR="00990176" w:rsidRPr="00C21C2B" w:rsidRDefault="00990176" w:rsidP="003E3F97">
            <w:pPr>
              <w:pStyle w:val="PlainText"/>
              <w:rPr>
                <w:rFonts w:ascii="Times New Roman" w:eastAsia="MS Mincho" w:hAnsi="Times New Roman"/>
                <w:sz w:val="24"/>
                <w:szCs w:val="24"/>
              </w:rPr>
            </w:pPr>
          </w:p>
          <w:p w14:paraId="7528F01D" w14:textId="77777777" w:rsidR="00990176" w:rsidRPr="00C21C2B" w:rsidRDefault="00990176" w:rsidP="003E3F97">
            <w:pPr>
              <w:pStyle w:val="PlainText"/>
              <w:rPr>
                <w:rFonts w:ascii="Times New Roman" w:eastAsia="MS Mincho" w:hAnsi="Times New Roman"/>
                <w:sz w:val="24"/>
                <w:szCs w:val="24"/>
              </w:rPr>
            </w:pPr>
          </w:p>
          <w:p w14:paraId="3E908B70" w14:textId="77777777" w:rsidR="00990176" w:rsidRPr="00C21C2B" w:rsidRDefault="00990176" w:rsidP="003E3F97">
            <w:pPr>
              <w:pStyle w:val="PlainText"/>
              <w:rPr>
                <w:rFonts w:ascii="Times New Roman" w:eastAsia="MS Mincho" w:hAnsi="Times New Roman"/>
                <w:sz w:val="24"/>
                <w:szCs w:val="24"/>
              </w:rPr>
            </w:pPr>
          </w:p>
          <w:p w14:paraId="4A421623" w14:textId="77777777" w:rsidR="00990176" w:rsidRPr="00C21C2B" w:rsidRDefault="00990176" w:rsidP="003E3F97">
            <w:pPr>
              <w:pStyle w:val="PlainText"/>
              <w:rPr>
                <w:rFonts w:ascii="Times New Roman" w:eastAsia="MS Mincho" w:hAnsi="Times New Roman"/>
                <w:sz w:val="24"/>
                <w:szCs w:val="24"/>
              </w:rPr>
            </w:pPr>
          </w:p>
          <w:p w14:paraId="64581D5F" w14:textId="77777777" w:rsidR="00990176" w:rsidRPr="00C21C2B" w:rsidRDefault="00990176" w:rsidP="003E3F97">
            <w:pPr>
              <w:pStyle w:val="PlainText"/>
              <w:rPr>
                <w:rFonts w:ascii="Times New Roman" w:eastAsia="MS Mincho" w:hAnsi="Times New Roman"/>
                <w:sz w:val="24"/>
                <w:szCs w:val="24"/>
              </w:rPr>
            </w:pPr>
          </w:p>
          <w:p w14:paraId="236BAB7E" w14:textId="77777777" w:rsidR="00990176" w:rsidRPr="00C21C2B" w:rsidRDefault="00990176" w:rsidP="003E3F97">
            <w:pPr>
              <w:pStyle w:val="PlainText"/>
              <w:rPr>
                <w:rFonts w:ascii="Times New Roman" w:eastAsia="MS Mincho" w:hAnsi="Times New Roman"/>
                <w:sz w:val="24"/>
                <w:szCs w:val="24"/>
              </w:rPr>
            </w:pPr>
          </w:p>
        </w:tc>
        <w:tc>
          <w:tcPr>
            <w:tcW w:w="1250" w:type="dxa"/>
          </w:tcPr>
          <w:p w14:paraId="749EBC6A" w14:textId="77777777" w:rsidR="00990176" w:rsidRPr="00C21C2B" w:rsidRDefault="00990176" w:rsidP="003E3F97">
            <w:pPr>
              <w:pStyle w:val="PlainText"/>
              <w:jc w:val="center"/>
              <w:rPr>
                <w:rFonts w:ascii="Times New Roman" w:eastAsia="MS Mincho" w:hAnsi="Times New Roman"/>
                <w:sz w:val="24"/>
                <w:szCs w:val="24"/>
              </w:rPr>
            </w:pPr>
          </w:p>
        </w:tc>
        <w:tc>
          <w:tcPr>
            <w:tcW w:w="1418" w:type="dxa"/>
          </w:tcPr>
          <w:p w14:paraId="08AF1ED4" w14:textId="77777777" w:rsidR="00990176" w:rsidRPr="00C21C2B" w:rsidRDefault="00990176" w:rsidP="003E3F97">
            <w:pPr>
              <w:pStyle w:val="PlainText"/>
              <w:jc w:val="center"/>
              <w:rPr>
                <w:rFonts w:ascii="Times New Roman" w:eastAsia="MS Mincho" w:hAnsi="Times New Roman"/>
                <w:sz w:val="24"/>
                <w:szCs w:val="24"/>
              </w:rPr>
            </w:pPr>
          </w:p>
        </w:tc>
        <w:tc>
          <w:tcPr>
            <w:tcW w:w="1018" w:type="dxa"/>
          </w:tcPr>
          <w:p w14:paraId="413E6948" w14:textId="77777777" w:rsidR="00990176" w:rsidRPr="00C21C2B" w:rsidRDefault="00990176" w:rsidP="003E3F97">
            <w:pPr>
              <w:pStyle w:val="PlainText"/>
              <w:jc w:val="center"/>
              <w:rPr>
                <w:rFonts w:ascii="Times New Roman" w:eastAsia="MS Mincho" w:hAnsi="Times New Roman"/>
                <w:sz w:val="24"/>
                <w:szCs w:val="24"/>
              </w:rPr>
            </w:pPr>
          </w:p>
        </w:tc>
        <w:tc>
          <w:tcPr>
            <w:tcW w:w="1843" w:type="dxa"/>
          </w:tcPr>
          <w:p w14:paraId="1259C6D3" w14:textId="77777777" w:rsidR="00990176" w:rsidRPr="00C21C2B" w:rsidRDefault="00990176" w:rsidP="003E3F97">
            <w:pPr>
              <w:pStyle w:val="PlainText"/>
              <w:rPr>
                <w:rFonts w:ascii="Times New Roman" w:eastAsia="MS Mincho" w:hAnsi="Times New Roman"/>
                <w:sz w:val="24"/>
                <w:szCs w:val="24"/>
              </w:rPr>
            </w:pPr>
          </w:p>
        </w:tc>
        <w:tc>
          <w:tcPr>
            <w:tcW w:w="1418" w:type="dxa"/>
          </w:tcPr>
          <w:p w14:paraId="192D5410" w14:textId="77777777" w:rsidR="00990176" w:rsidRPr="00C21C2B" w:rsidRDefault="00990176" w:rsidP="003E3F97">
            <w:pPr>
              <w:pStyle w:val="PlainText"/>
              <w:rPr>
                <w:rFonts w:ascii="Times New Roman" w:eastAsia="MS Mincho" w:hAnsi="Times New Roman"/>
                <w:sz w:val="24"/>
                <w:szCs w:val="24"/>
              </w:rPr>
            </w:pPr>
          </w:p>
        </w:tc>
        <w:tc>
          <w:tcPr>
            <w:tcW w:w="1701" w:type="dxa"/>
          </w:tcPr>
          <w:p w14:paraId="7AFEA142" w14:textId="77777777" w:rsidR="00990176" w:rsidRPr="00C21C2B" w:rsidRDefault="00990176" w:rsidP="003E3F97">
            <w:pPr>
              <w:pStyle w:val="PlainText"/>
              <w:rPr>
                <w:rFonts w:ascii="Times New Roman" w:eastAsia="MS Mincho" w:hAnsi="Times New Roman"/>
                <w:sz w:val="24"/>
                <w:szCs w:val="24"/>
              </w:rPr>
            </w:pPr>
          </w:p>
        </w:tc>
        <w:tc>
          <w:tcPr>
            <w:tcW w:w="1701" w:type="dxa"/>
          </w:tcPr>
          <w:p w14:paraId="157D4AB4" w14:textId="77777777" w:rsidR="00990176" w:rsidRPr="00C21C2B" w:rsidRDefault="00990176" w:rsidP="003E3F97">
            <w:pPr>
              <w:pStyle w:val="PlainText"/>
              <w:rPr>
                <w:rFonts w:ascii="Times New Roman" w:eastAsia="MS Mincho" w:hAnsi="Times New Roman"/>
                <w:sz w:val="24"/>
                <w:szCs w:val="24"/>
              </w:rPr>
            </w:pPr>
          </w:p>
        </w:tc>
      </w:tr>
    </w:tbl>
    <w:p w14:paraId="72D598A9" w14:textId="77777777" w:rsidR="00990176" w:rsidRDefault="00990176" w:rsidP="00990176">
      <w:pPr>
        <w:pStyle w:val="PlainText"/>
        <w:ind w:left="-993"/>
        <w:rPr>
          <w:rFonts w:ascii="Times New Roman" w:eastAsia="MS Mincho" w:hAnsi="Times New Roman"/>
          <w:sz w:val="24"/>
          <w:szCs w:val="24"/>
        </w:rPr>
      </w:pPr>
      <w:r w:rsidRPr="00C21C2B">
        <w:rPr>
          <w:rFonts w:ascii="Times New Roman" w:eastAsia="MS Mincho" w:hAnsi="Times New Roman"/>
          <w:sz w:val="24"/>
          <w:szCs w:val="24"/>
        </w:rPr>
        <w:t xml:space="preserve">  (continue on new sheet, if necessary)</w:t>
      </w:r>
    </w:p>
    <w:p w14:paraId="074E7E91" w14:textId="77777777" w:rsidR="00990176" w:rsidRDefault="00990176" w:rsidP="00990176">
      <w:pPr>
        <w:pStyle w:val="PlainText"/>
        <w:rPr>
          <w:rFonts w:ascii="Times New Roman" w:eastAsia="MS Mincho" w:hAnsi="Times New Roman"/>
          <w:sz w:val="24"/>
          <w:szCs w:val="24"/>
        </w:rPr>
      </w:pPr>
    </w:p>
    <w:p w14:paraId="695A2BC2" w14:textId="77777777" w:rsidR="00990176" w:rsidRDefault="00990176" w:rsidP="00990176">
      <w:pPr>
        <w:pStyle w:val="PlainText"/>
        <w:rPr>
          <w:rFonts w:ascii="Times New Roman" w:eastAsia="MS Mincho" w:hAnsi="Times New Roman"/>
          <w:sz w:val="24"/>
          <w:szCs w:val="24"/>
        </w:rPr>
      </w:pPr>
      <w:r w:rsidRPr="00C21C2B">
        <w:rPr>
          <w:rFonts w:ascii="Times New Roman" w:eastAsia="MS Mincho" w:hAnsi="Times New Roman"/>
          <w:sz w:val="24"/>
          <w:szCs w:val="24"/>
        </w:rPr>
        <w:tab/>
      </w:r>
      <w:r w:rsidRPr="00C21C2B">
        <w:rPr>
          <w:rFonts w:ascii="Times New Roman" w:eastAsia="MS Mincho" w:hAnsi="Times New Roman"/>
          <w:sz w:val="24"/>
          <w:szCs w:val="24"/>
        </w:rPr>
        <w:tab/>
      </w:r>
      <w:r w:rsidRPr="00C21C2B">
        <w:rPr>
          <w:rFonts w:ascii="Times New Roman" w:eastAsia="MS Mincho" w:hAnsi="Times New Roman"/>
          <w:sz w:val="24"/>
          <w:szCs w:val="24"/>
        </w:rPr>
        <w:tab/>
      </w:r>
      <w:r w:rsidRPr="00C21C2B">
        <w:rPr>
          <w:rFonts w:ascii="Times New Roman" w:eastAsia="MS Mincho" w:hAnsi="Times New Roman"/>
          <w:sz w:val="24"/>
          <w:szCs w:val="24"/>
        </w:rPr>
        <w:tab/>
      </w:r>
      <w:r w:rsidRPr="00C21C2B">
        <w:rPr>
          <w:rFonts w:ascii="Times New Roman" w:eastAsia="MS Mincho" w:hAnsi="Times New Roman"/>
          <w:sz w:val="24"/>
          <w:szCs w:val="24"/>
        </w:rPr>
        <w:tab/>
      </w:r>
    </w:p>
    <w:p w14:paraId="434D9C53" w14:textId="40873733" w:rsidR="00990176" w:rsidRDefault="000B682B" w:rsidP="000B682B">
      <w:pPr>
        <w:pStyle w:val="PlainText"/>
        <w:ind w:left="-851"/>
        <w:rPr>
          <w:rFonts w:ascii="Times New Roman" w:eastAsia="MS Mincho" w:hAnsi="Times New Roman"/>
          <w:b/>
          <w:bCs/>
          <w:sz w:val="24"/>
          <w:szCs w:val="24"/>
        </w:rPr>
      </w:pPr>
      <w:r w:rsidRPr="000B7076">
        <w:rPr>
          <w:rFonts w:ascii="Times New Roman" w:hAnsi="Times New Roman"/>
          <w:b/>
          <w:bCs/>
          <w:sz w:val="24"/>
          <w:szCs w:val="24"/>
        </w:rPr>
        <w:t>Signature</w:t>
      </w:r>
      <w:r w:rsidRPr="00C21C2B">
        <w:rPr>
          <w:rFonts w:ascii="Times New Roman" w:eastAsia="MS Mincho" w:hAnsi="Times New Roman"/>
          <w:sz w:val="24"/>
          <w:szCs w:val="24"/>
        </w:rPr>
        <w:t xml:space="preserve"> </w:t>
      </w:r>
      <w:r>
        <w:rPr>
          <w:rFonts w:ascii="Times New Roman" w:eastAsia="MS Mincho" w:hAnsi="Times New Roman"/>
          <w:sz w:val="24"/>
          <w:szCs w:val="24"/>
        </w:rPr>
        <w:tab/>
      </w:r>
      <w:r>
        <w:rPr>
          <w:rFonts w:ascii="Times New Roman" w:eastAsia="MS Mincho" w:hAnsi="Times New Roman"/>
          <w:sz w:val="24"/>
          <w:szCs w:val="24"/>
        </w:rPr>
        <w:tab/>
      </w:r>
      <w:r>
        <w:rPr>
          <w:rFonts w:ascii="Times New Roman" w:eastAsia="MS Mincho" w:hAnsi="Times New Roman"/>
          <w:sz w:val="24"/>
          <w:szCs w:val="24"/>
        </w:rPr>
        <w:tab/>
      </w:r>
      <w:r>
        <w:rPr>
          <w:rFonts w:ascii="Times New Roman" w:eastAsia="MS Mincho" w:hAnsi="Times New Roman"/>
          <w:sz w:val="24"/>
          <w:szCs w:val="24"/>
        </w:rPr>
        <w:tab/>
      </w:r>
      <w:r>
        <w:rPr>
          <w:rFonts w:ascii="Times New Roman" w:eastAsia="MS Mincho" w:hAnsi="Times New Roman"/>
          <w:sz w:val="24"/>
          <w:szCs w:val="24"/>
        </w:rPr>
        <w:tab/>
      </w:r>
      <w:r w:rsidR="00990176" w:rsidRPr="000B682B">
        <w:rPr>
          <w:rFonts w:ascii="Times New Roman" w:eastAsia="MS Mincho" w:hAnsi="Times New Roman"/>
          <w:b/>
          <w:bCs/>
          <w:sz w:val="24"/>
          <w:szCs w:val="24"/>
        </w:rPr>
        <w:t>Recommended</w:t>
      </w:r>
      <w:r w:rsidR="00990176" w:rsidRPr="00C21C2B">
        <w:rPr>
          <w:rFonts w:ascii="Times New Roman" w:eastAsia="MS Mincho" w:hAnsi="Times New Roman"/>
          <w:sz w:val="24"/>
          <w:szCs w:val="24"/>
        </w:rPr>
        <w:t xml:space="preserve"> </w:t>
      </w:r>
      <w:r w:rsidR="00990176">
        <w:rPr>
          <w:rFonts w:ascii="Times New Roman" w:eastAsia="MS Mincho" w:hAnsi="Times New Roman"/>
          <w:sz w:val="24"/>
          <w:szCs w:val="24"/>
        </w:rPr>
        <w:tab/>
      </w:r>
      <w:r w:rsidR="00990176">
        <w:rPr>
          <w:rFonts w:ascii="Times New Roman" w:eastAsia="MS Mincho" w:hAnsi="Times New Roman"/>
          <w:sz w:val="24"/>
          <w:szCs w:val="24"/>
        </w:rPr>
        <w:tab/>
      </w:r>
      <w:r>
        <w:rPr>
          <w:rFonts w:ascii="Times New Roman" w:eastAsia="MS Mincho" w:hAnsi="Times New Roman"/>
          <w:sz w:val="24"/>
          <w:szCs w:val="24"/>
        </w:rPr>
        <w:tab/>
      </w:r>
      <w:r>
        <w:rPr>
          <w:rFonts w:ascii="Times New Roman" w:eastAsia="MS Mincho" w:hAnsi="Times New Roman"/>
          <w:sz w:val="24"/>
          <w:szCs w:val="24"/>
        </w:rPr>
        <w:tab/>
        <w:t xml:space="preserve">     </w:t>
      </w:r>
      <w:r w:rsidR="00990176" w:rsidRPr="00C21C2B">
        <w:rPr>
          <w:rFonts w:ascii="Times New Roman" w:eastAsia="MS Mincho" w:hAnsi="Times New Roman"/>
          <w:b/>
          <w:bCs/>
          <w:sz w:val="24"/>
          <w:szCs w:val="24"/>
        </w:rPr>
        <w:t>Approved</w:t>
      </w:r>
    </w:p>
    <w:p w14:paraId="1372F6BE" w14:textId="77777777" w:rsidR="00990176" w:rsidRDefault="00990176" w:rsidP="00990176">
      <w:pPr>
        <w:pStyle w:val="PlainText"/>
        <w:rPr>
          <w:rFonts w:ascii="Times New Roman" w:eastAsia="MS Mincho" w:hAnsi="Times New Roman"/>
          <w:sz w:val="24"/>
          <w:szCs w:val="24"/>
        </w:rPr>
      </w:pPr>
    </w:p>
    <w:p w14:paraId="3C70A1A7" w14:textId="77777777" w:rsidR="00990176" w:rsidRDefault="00990176" w:rsidP="00990176">
      <w:pPr>
        <w:pStyle w:val="PlainText"/>
        <w:rPr>
          <w:rFonts w:ascii="Times New Roman" w:eastAsia="MS Mincho" w:hAnsi="Times New Roman"/>
          <w:sz w:val="24"/>
          <w:szCs w:val="24"/>
        </w:rPr>
      </w:pPr>
    </w:p>
    <w:p w14:paraId="47F65A36" w14:textId="5236B9FA" w:rsidR="00990176" w:rsidRPr="00C21C2B" w:rsidRDefault="00990176" w:rsidP="00990176">
      <w:pPr>
        <w:pStyle w:val="PlainText"/>
        <w:rPr>
          <w:rFonts w:ascii="Times New Roman" w:eastAsia="MS Mincho" w:hAnsi="Times New Roman"/>
          <w:b/>
          <w:bCs/>
          <w:sz w:val="24"/>
          <w:szCs w:val="24"/>
        </w:rPr>
      </w:pPr>
      <w:r w:rsidRPr="00C21C2B">
        <w:rPr>
          <w:rFonts w:ascii="Times New Roman" w:eastAsia="MS Mincho" w:hAnsi="Times New Roman"/>
          <w:sz w:val="24"/>
          <w:szCs w:val="24"/>
        </w:rPr>
        <w:t xml:space="preserve">               </w:t>
      </w:r>
      <w:r w:rsidRPr="00C21C2B">
        <w:rPr>
          <w:rFonts w:ascii="Times New Roman" w:eastAsia="MS Mincho" w:hAnsi="Times New Roman"/>
          <w:sz w:val="24"/>
          <w:szCs w:val="24"/>
        </w:rPr>
        <w:tab/>
      </w:r>
    </w:p>
    <w:p w14:paraId="50EF9B97" w14:textId="281911F1" w:rsidR="00990176" w:rsidRPr="004B006D" w:rsidRDefault="00990176" w:rsidP="000B682B">
      <w:pPr>
        <w:pStyle w:val="PlainText"/>
        <w:ind w:left="-851"/>
        <w:rPr>
          <w:rFonts w:ascii="Times New Roman" w:eastAsia="MS Mincho" w:hAnsi="Times New Roman"/>
          <w:b/>
          <w:bCs/>
          <w:sz w:val="24"/>
          <w:szCs w:val="24"/>
        </w:rPr>
      </w:pPr>
      <w:proofErr w:type="spellStart"/>
      <w:r w:rsidRPr="004B006D">
        <w:rPr>
          <w:rFonts w:ascii="Times New Roman" w:eastAsia="MS Mincho" w:hAnsi="Times New Roman"/>
          <w:b/>
          <w:bCs/>
          <w:sz w:val="24"/>
          <w:szCs w:val="24"/>
          <w:lang w:val="es-ES"/>
        </w:rPr>
        <w:t>Convenor</w:t>
      </w:r>
      <w:proofErr w:type="spellEnd"/>
      <w:r w:rsidRPr="004B006D">
        <w:rPr>
          <w:rFonts w:ascii="Times New Roman" w:eastAsia="MS Mincho" w:hAnsi="Times New Roman"/>
          <w:b/>
          <w:bCs/>
          <w:sz w:val="24"/>
          <w:szCs w:val="24"/>
          <w:lang w:val="es-ES"/>
        </w:rPr>
        <w:t>, DOPC</w:t>
      </w:r>
      <w:r w:rsidRPr="004B006D">
        <w:rPr>
          <w:rFonts w:ascii="Times New Roman" w:eastAsia="MS Mincho" w:hAnsi="Times New Roman"/>
          <w:b/>
          <w:bCs/>
          <w:sz w:val="24"/>
          <w:szCs w:val="24"/>
          <w:lang w:val="es-ES"/>
        </w:rPr>
        <w:tab/>
        <w:t xml:space="preserve">   </w:t>
      </w:r>
      <w:r w:rsidRPr="004B006D">
        <w:rPr>
          <w:rFonts w:ascii="Times New Roman" w:eastAsia="MS Mincho" w:hAnsi="Times New Roman"/>
          <w:b/>
          <w:bCs/>
          <w:sz w:val="24"/>
          <w:szCs w:val="24"/>
          <w:lang w:val="es-ES"/>
        </w:rPr>
        <w:tab/>
      </w:r>
      <w:r w:rsidRPr="004B006D">
        <w:rPr>
          <w:rFonts w:ascii="Times New Roman" w:eastAsia="MS Mincho" w:hAnsi="Times New Roman"/>
          <w:b/>
          <w:bCs/>
          <w:sz w:val="24"/>
          <w:szCs w:val="24"/>
          <w:lang w:val="es-ES"/>
        </w:rPr>
        <w:tab/>
      </w:r>
      <w:r w:rsidR="000B682B" w:rsidRPr="004B006D">
        <w:rPr>
          <w:rFonts w:ascii="Times New Roman" w:eastAsia="MS Mincho" w:hAnsi="Times New Roman"/>
          <w:b/>
          <w:bCs/>
          <w:sz w:val="24"/>
          <w:szCs w:val="24"/>
          <w:lang w:val="es-ES"/>
        </w:rPr>
        <w:tab/>
      </w:r>
      <w:r w:rsidRPr="004B006D">
        <w:rPr>
          <w:rFonts w:ascii="Times New Roman" w:eastAsia="MS Mincho" w:hAnsi="Times New Roman"/>
          <w:b/>
          <w:bCs/>
          <w:sz w:val="24"/>
          <w:szCs w:val="24"/>
        </w:rPr>
        <w:t xml:space="preserve">Chairperson, SOPC           </w:t>
      </w:r>
      <w:r w:rsidRPr="004B006D">
        <w:rPr>
          <w:rFonts w:ascii="Times New Roman" w:eastAsia="MS Mincho" w:hAnsi="Times New Roman"/>
          <w:b/>
          <w:bCs/>
          <w:sz w:val="24"/>
          <w:szCs w:val="24"/>
        </w:rPr>
        <w:tab/>
      </w:r>
      <w:r w:rsidR="000B682B" w:rsidRPr="004B006D">
        <w:rPr>
          <w:rFonts w:ascii="Times New Roman" w:eastAsia="MS Mincho" w:hAnsi="Times New Roman"/>
          <w:b/>
          <w:bCs/>
          <w:sz w:val="24"/>
          <w:szCs w:val="24"/>
        </w:rPr>
        <w:tab/>
        <w:t xml:space="preserve">     </w:t>
      </w:r>
      <w:r w:rsidRPr="004B006D">
        <w:rPr>
          <w:rFonts w:ascii="Times New Roman" w:eastAsia="MS Mincho" w:hAnsi="Times New Roman"/>
          <w:b/>
          <w:bCs/>
          <w:sz w:val="24"/>
          <w:szCs w:val="24"/>
        </w:rPr>
        <w:t>Chairperson, Senate</w:t>
      </w:r>
    </w:p>
    <w:p w14:paraId="1330BEC2" w14:textId="04E27CE4" w:rsidR="00990176" w:rsidRPr="004B006D" w:rsidRDefault="00990176" w:rsidP="000B682B">
      <w:pPr>
        <w:pStyle w:val="PlainText"/>
        <w:pBdr>
          <w:bottom w:val="single" w:sz="12" w:space="1" w:color="auto"/>
        </w:pBdr>
        <w:ind w:left="-851"/>
        <w:rPr>
          <w:rFonts w:ascii="Times New Roman" w:eastAsia="MS Mincho" w:hAnsi="Times New Roman"/>
          <w:b/>
          <w:bCs/>
          <w:sz w:val="24"/>
          <w:szCs w:val="24"/>
        </w:rPr>
      </w:pPr>
      <w:r w:rsidRPr="004B006D">
        <w:rPr>
          <w:rFonts w:ascii="Times New Roman" w:eastAsia="MS Mincho" w:hAnsi="Times New Roman"/>
          <w:b/>
          <w:bCs/>
          <w:sz w:val="24"/>
          <w:szCs w:val="24"/>
        </w:rPr>
        <w:t xml:space="preserve">Date .............          </w:t>
      </w:r>
      <w:r w:rsidRPr="004B006D">
        <w:rPr>
          <w:rFonts w:ascii="Times New Roman" w:eastAsia="MS Mincho" w:hAnsi="Times New Roman"/>
          <w:b/>
          <w:bCs/>
          <w:sz w:val="24"/>
          <w:szCs w:val="24"/>
        </w:rPr>
        <w:tab/>
        <w:t xml:space="preserve">    </w:t>
      </w:r>
      <w:r w:rsidRPr="004B006D">
        <w:rPr>
          <w:rFonts w:ascii="Times New Roman" w:eastAsia="MS Mincho" w:hAnsi="Times New Roman"/>
          <w:b/>
          <w:bCs/>
          <w:sz w:val="24"/>
          <w:szCs w:val="24"/>
        </w:rPr>
        <w:tab/>
      </w:r>
      <w:r w:rsidRPr="004B006D">
        <w:rPr>
          <w:rFonts w:ascii="Times New Roman" w:eastAsia="MS Mincho" w:hAnsi="Times New Roman"/>
          <w:b/>
          <w:bCs/>
          <w:sz w:val="24"/>
          <w:szCs w:val="24"/>
        </w:rPr>
        <w:tab/>
      </w:r>
      <w:r w:rsidR="000B682B" w:rsidRPr="004B006D">
        <w:rPr>
          <w:rFonts w:ascii="Times New Roman" w:eastAsia="MS Mincho" w:hAnsi="Times New Roman"/>
          <w:b/>
          <w:bCs/>
          <w:sz w:val="24"/>
          <w:szCs w:val="24"/>
        </w:rPr>
        <w:tab/>
      </w:r>
      <w:r w:rsidRPr="004B006D">
        <w:rPr>
          <w:rFonts w:ascii="Times New Roman" w:eastAsia="MS Mincho" w:hAnsi="Times New Roman"/>
          <w:b/>
          <w:bCs/>
          <w:sz w:val="24"/>
          <w:szCs w:val="24"/>
        </w:rPr>
        <w:t xml:space="preserve">Date ............. </w:t>
      </w:r>
      <w:r w:rsidRPr="004B006D">
        <w:rPr>
          <w:rFonts w:ascii="Times New Roman" w:eastAsia="MS Mincho" w:hAnsi="Times New Roman"/>
          <w:b/>
          <w:bCs/>
          <w:sz w:val="24"/>
          <w:szCs w:val="24"/>
        </w:rPr>
        <w:tab/>
      </w:r>
      <w:r w:rsidRPr="004B006D">
        <w:rPr>
          <w:rFonts w:ascii="Times New Roman" w:eastAsia="MS Mincho" w:hAnsi="Times New Roman"/>
          <w:b/>
          <w:bCs/>
          <w:sz w:val="24"/>
          <w:szCs w:val="24"/>
        </w:rPr>
        <w:tab/>
        <w:t xml:space="preserve"> </w:t>
      </w:r>
      <w:r w:rsidRPr="004B006D">
        <w:rPr>
          <w:rFonts w:ascii="Times New Roman" w:eastAsia="MS Mincho" w:hAnsi="Times New Roman"/>
          <w:b/>
          <w:bCs/>
          <w:sz w:val="24"/>
          <w:szCs w:val="24"/>
        </w:rPr>
        <w:tab/>
      </w:r>
      <w:r w:rsidR="000B682B" w:rsidRPr="004B006D">
        <w:rPr>
          <w:rFonts w:ascii="Times New Roman" w:eastAsia="MS Mincho" w:hAnsi="Times New Roman"/>
          <w:b/>
          <w:bCs/>
          <w:sz w:val="24"/>
          <w:szCs w:val="24"/>
        </w:rPr>
        <w:t xml:space="preserve">                  </w:t>
      </w:r>
      <w:r w:rsidRPr="004B006D">
        <w:rPr>
          <w:rFonts w:ascii="Times New Roman" w:eastAsia="MS Mincho" w:hAnsi="Times New Roman"/>
          <w:b/>
          <w:bCs/>
          <w:sz w:val="24"/>
          <w:szCs w:val="24"/>
        </w:rPr>
        <w:t>Date ...........</w:t>
      </w:r>
    </w:p>
    <w:p w14:paraId="7F5690FB" w14:textId="2AA2EE7D" w:rsidR="004B006D" w:rsidRPr="004B006D" w:rsidRDefault="004B006D" w:rsidP="004B006D">
      <w:pPr>
        <w:pStyle w:val="PlainText"/>
        <w:ind w:left="-851"/>
        <w:jc w:val="both"/>
        <w:rPr>
          <w:rFonts w:ascii="Times New Roman" w:eastAsia="MS Mincho" w:hAnsi="Times New Roman"/>
          <w:sz w:val="22"/>
          <w:szCs w:val="22"/>
        </w:rPr>
      </w:pPr>
      <w:r w:rsidRPr="004B006D">
        <w:rPr>
          <w:rFonts w:ascii="Times New Roman" w:eastAsia="MS Mincho" w:hAnsi="Times New Roman"/>
          <w:sz w:val="22"/>
          <w:szCs w:val="22"/>
        </w:rPr>
        <w:t xml:space="preserve">*Please include names of any candidates who paid fees for admission in an earlier quarter but whose admission was deferred to this quarter. Please attach approval of deferment by </w:t>
      </w:r>
      <w:r>
        <w:rPr>
          <w:rFonts w:ascii="Times New Roman" w:eastAsia="MS Mincho" w:hAnsi="Times New Roman"/>
          <w:sz w:val="22"/>
          <w:szCs w:val="22"/>
        </w:rPr>
        <w:t xml:space="preserve">the </w:t>
      </w:r>
      <w:r w:rsidRPr="004B006D">
        <w:rPr>
          <w:rFonts w:ascii="Times New Roman" w:eastAsia="MS Mincho" w:hAnsi="Times New Roman"/>
          <w:sz w:val="22"/>
          <w:szCs w:val="22"/>
        </w:rPr>
        <w:t>Chairman, Senate.</w:t>
      </w:r>
    </w:p>
    <w:p w14:paraId="7DB0EF97" w14:textId="77777777" w:rsidR="00990176" w:rsidRPr="004B006D" w:rsidRDefault="00990176" w:rsidP="00990176">
      <w:pPr>
        <w:pStyle w:val="PlainText"/>
        <w:tabs>
          <w:tab w:val="left" w:pos="477"/>
        </w:tabs>
        <w:ind w:left="495" w:hanging="495"/>
        <w:jc w:val="both"/>
        <w:rPr>
          <w:rFonts w:ascii="Times New Roman" w:eastAsia="MS Mincho" w:hAnsi="Times New Roman"/>
          <w:sz w:val="8"/>
          <w:szCs w:val="22"/>
        </w:rPr>
      </w:pPr>
    </w:p>
    <w:p w14:paraId="63D4C34B" w14:textId="441311E9" w:rsidR="00990176" w:rsidRPr="004B006D" w:rsidRDefault="004B006D" w:rsidP="004B006D">
      <w:pPr>
        <w:pStyle w:val="PlainText"/>
        <w:ind w:left="284" w:hanging="1364"/>
        <w:jc w:val="both"/>
        <w:rPr>
          <w:rFonts w:ascii="Times New Roman" w:eastAsia="MS Mincho" w:hAnsi="Times New Roman"/>
          <w:sz w:val="6"/>
          <w:szCs w:val="22"/>
        </w:rPr>
      </w:pPr>
      <w:r w:rsidRPr="004B006D">
        <w:rPr>
          <w:rFonts w:ascii="Times New Roman" w:eastAsia="MS Mincho" w:hAnsi="Times New Roman"/>
          <w:szCs w:val="22"/>
        </w:rPr>
        <w:t xml:space="preserve"> </w:t>
      </w:r>
    </w:p>
    <w:p w14:paraId="7454FE31" w14:textId="77777777" w:rsidR="00990176" w:rsidRPr="007410C6" w:rsidRDefault="00990176" w:rsidP="00990176">
      <w:pPr>
        <w:pStyle w:val="PlainText"/>
        <w:tabs>
          <w:tab w:val="left" w:pos="0"/>
          <w:tab w:val="left" w:pos="477"/>
          <w:tab w:val="left" w:pos="513"/>
        </w:tabs>
        <w:ind w:left="513" w:hanging="513"/>
        <w:jc w:val="both"/>
        <w:rPr>
          <w:rFonts w:ascii="Times New Roman" w:eastAsia="MS Mincho" w:hAnsi="Times New Roman"/>
          <w:sz w:val="16"/>
          <w:szCs w:val="24"/>
        </w:rPr>
      </w:pPr>
    </w:p>
    <w:p w14:paraId="7BA897DB" w14:textId="77777777" w:rsidR="00990176" w:rsidRDefault="00990176" w:rsidP="00990176">
      <w:pPr>
        <w:pStyle w:val="PlainText"/>
        <w:jc w:val="right"/>
        <w:rPr>
          <w:rFonts w:ascii="Times New Roman" w:eastAsia="MS Mincho" w:hAnsi="Times New Roman"/>
          <w:b/>
          <w:bCs/>
          <w:sz w:val="24"/>
          <w:szCs w:val="24"/>
        </w:rPr>
      </w:pPr>
    </w:p>
    <w:p w14:paraId="0DD6A8B8" w14:textId="77777777" w:rsidR="00990176" w:rsidRDefault="00990176" w:rsidP="00990176">
      <w:pPr>
        <w:pStyle w:val="PlainText"/>
        <w:jc w:val="right"/>
        <w:rPr>
          <w:rFonts w:ascii="Times New Roman" w:eastAsia="MS Mincho" w:hAnsi="Times New Roman"/>
          <w:b/>
          <w:bCs/>
          <w:sz w:val="24"/>
          <w:szCs w:val="24"/>
        </w:rPr>
      </w:pPr>
    </w:p>
    <w:p w14:paraId="7F134D91" w14:textId="77777777" w:rsidR="00990176" w:rsidRDefault="00990176" w:rsidP="00990176">
      <w:pPr>
        <w:pStyle w:val="PlainText"/>
        <w:jc w:val="right"/>
        <w:rPr>
          <w:rFonts w:ascii="Times New Roman" w:eastAsia="MS Mincho" w:hAnsi="Times New Roman"/>
          <w:b/>
          <w:bCs/>
          <w:sz w:val="24"/>
          <w:szCs w:val="24"/>
        </w:rPr>
      </w:pPr>
    </w:p>
    <w:p w14:paraId="4F994DA4" w14:textId="77777777" w:rsidR="00990176" w:rsidRDefault="00990176" w:rsidP="008721FA">
      <w:pPr>
        <w:jc w:val="right"/>
        <w:rPr>
          <w:rFonts w:ascii="Calibri" w:eastAsia="MS Mincho" w:hAnsi="Calibri" w:cs="Calibri"/>
          <w:b/>
          <w:bCs/>
        </w:rPr>
      </w:pPr>
    </w:p>
    <w:p w14:paraId="7890279B" w14:textId="77777777" w:rsidR="004B006D" w:rsidRDefault="004B006D" w:rsidP="008721FA">
      <w:pPr>
        <w:jc w:val="right"/>
        <w:rPr>
          <w:rFonts w:ascii="Calibri" w:eastAsia="MS Mincho" w:hAnsi="Calibri" w:cs="Calibri"/>
          <w:b/>
          <w:bCs/>
        </w:rPr>
      </w:pPr>
    </w:p>
    <w:p w14:paraId="02E2B22D" w14:textId="77777777" w:rsidR="004B006D" w:rsidRDefault="004B006D" w:rsidP="008721FA">
      <w:pPr>
        <w:jc w:val="right"/>
        <w:rPr>
          <w:rFonts w:ascii="Calibri" w:eastAsia="MS Mincho" w:hAnsi="Calibri" w:cs="Calibri"/>
          <w:b/>
          <w:bCs/>
        </w:rPr>
      </w:pPr>
    </w:p>
    <w:p w14:paraId="441F572E" w14:textId="77777777" w:rsidR="004B006D" w:rsidRDefault="004B006D" w:rsidP="008721FA">
      <w:pPr>
        <w:jc w:val="right"/>
        <w:rPr>
          <w:rFonts w:ascii="Calibri" w:eastAsia="MS Mincho" w:hAnsi="Calibri" w:cs="Calibri"/>
          <w:b/>
          <w:bCs/>
        </w:rPr>
      </w:pPr>
    </w:p>
    <w:sectPr w:rsidR="004B006D" w:rsidSect="00310955">
      <w:headerReference w:type="default" r:id="rId8"/>
      <w:footerReference w:type="default" r:id="rId9"/>
      <w:footnotePr>
        <w:numRestart w:val="eachPage"/>
      </w:footnotePr>
      <w:pgSz w:w="11909" w:h="16834" w:code="9"/>
      <w:pgMar w:top="567" w:right="839" w:bottom="792" w:left="1440" w:header="1191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5511F38" w14:textId="77777777" w:rsidR="004360D9" w:rsidRDefault="004360D9">
      <w:r>
        <w:separator/>
      </w:r>
    </w:p>
  </w:endnote>
  <w:endnote w:type="continuationSeparator" w:id="0">
    <w:p w14:paraId="6A040036" w14:textId="77777777" w:rsidR="004360D9" w:rsidRDefault="004360D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ldhabi">
    <w:charset w:val="B2"/>
    <w:family w:val="auto"/>
    <w:pitch w:val="variable"/>
    <w:sig w:usb0="80002007" w:usb1="80000000" w:usb2="00000008" w:usb3="00000000" w:csb0="0000004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Kruti Dev 010">
    <w:panose1 w:val="00000000000000000000"/>
    <w:charset w:val="00"/>
    <w:family w:val="auto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angal">
    <w:altName w:val="Mangal"/>
    <w:panose1 w:val="00000400000000000000"/>
    <w:charset w:val="00"/>
    <w:family w:val="roman"/>
    <w:pitch w:val="variable"/>
    <w:sig w:usb0="00008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91E0DB7" w14:textId="77777777" w:rsidR="00093DCE" w:rsidRPr="008058BF" w:rsidRDefault="00093DCE" w:rsidP="002C731F">
    <w:pPr>
      <w:pStyle w:val="Footer"/>
      <w:jc w:val="center"/>
      <w:rPr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0B15E5E" w14:textId="77777777" w:rsidR="004360D9" w:rsidRDefault="004360D9">
      <w:r>
        <w:separator/>
      </w:r>
    </w:p>
  </w:footnote>
  <w:footnote w:type="continuationSeparator" w:id="0">
    <w:p w14:paraId="2E8F5117" w14:textId="77777777" w:rsidR="004360D9" w:rsidRDefault="004360D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89C680E" w14:textId="0754E546" w:rsidR="0052148F" w:rsidRDefault="0052148F">
    <w:pPr>
      <w:pStyle w:val="Header"/>
    </w:pPr>
  </w:p>
  <w:tbl>
    <w:tblPr>
      <w:tblStyle w:val="TableGrid"/>
      <w:tblpPr w:leftFromText="180" w:rightFromText="180" w:vertAnchor="page" w:horzAnchor="page" w:tblpX="323" w:tblpY="184"/>
      <w:tblW w:w="11337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2073"/>
      <w:gridCol w:w="7195"/>
      <w:gridCol w:w="2069"/>
    </w:tblGrid>
    <w:tr w:rsidR="0052148F" w:rsidRPr="00634EEF" w14:paraId="45C1A751" w14:textId="77777777" w:rsidTr="00DF3658">
      <w:trPr>
        <w:trHeight w:val="428"/>
      </w:trPr>
      <w:tc>
        <w:tcPr>
          <w:tcW w:w="2073" w:type="dxa"/>
          <w:vMerge w:val="restart"/>
        </w:tcPr>
        <w:p w14:paraId="6350A232" w14:textId="77777777" w:rsidR="0052148F" w:rsidRPr="00634EEF" w:rsidRDefault="0052148F" w:rsidP="0052148F">
          <w:pPr>
            <w:jc w:val="center"/>
            <w:rPr>
              <w:rFonts w:ascii="Kruti Dev 010" w:hAnsi="Kruti Dev 010"/>
              <w:color w:val="0B2A83"/>
              <w:sz w:val="40"/>
              <w:szCs w:val="40"/>
            </w:rPr>
          </w:pPr>
          <w:r w:rsidRPr="00634EEF">
            <w:rPr>
              <w:noProof/>
              <w:color w:val="0B2A83"/>
            </w:rPr>
            <w:drawing>
              <wp:inline distT="0" distB="0" distL="0" distR="0" wp14:anchorId="191F272D" wp14:editId="5B2EAA9C">
                <wp:extent cx="980303" cy="933450"/>
                <wp:effectExtent l="0" t="0" r="0" b="0"/>
                <wp:docPr id="6" name="Picture 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9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980303" cy="9334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195" w:type="dxa"/>
        </w:tcPr>
        <w:p w14:paraId="276B5273" w14:textId="77777777" w:rsidR="0052148F" w:rsidRPr="00634EEF" w:rsidRDefault="0052148F" w:rsidP="0052148F">
          <w:pPr>
            <w:jc w:val="center"/>
            <w:rPr>
              <w:rFonts w:ascii="Kruti Dev 010" w:hAnsi="Kruti Dev 010"/>
              <w:b/>
              <w:bCs/>
              <w:color w:val="0B2A83"/>
              <w:sz w:val="40"/>
              <w:szCs w:val="40"/>
            </w:rPr>
          </w:pPr>
          <w:proofErr w:type="spellStart"/>
          <w:r w:rsidRPr="00634EEF">
            <w:rPr>
              <w:rFonts w:ascii="Kruti Dev 010" w:hAnsi="Kruti Dev 010"/>
              <w:b/>
              <w:bCs/>
              <w:color w:val="0B2A83"/>
              <w:sz w:val="40"/>
              <w:szCs w:val="40"/>
            </w:rPr>
            <w:t>Hkkjrh</w:t>
          </w:r>
          <w:proofErr w:type="spellEnd"/>
          <w:r w:rsidRPr="00634EEF">
            <w:rPr>
              <w:rFonts w:ascii="Kruti Dev 010" w:hAnsi="Kruti Dev 010"/>
              <w:b/>
              <w:bCs/>
              <w:color w:val="0B2A83"/>
              <w:sz w:val="40"/>
              <w:szCs w:val="40"/>
            </w:rPr>
            <w:t xml:space="preserve">; </w:t>
          </w:r>
          <w:proofErr w:type="spellStart"/>
          <w:r w:rsidRPr="00634EEF">
            <w:rPr>
              <w:rFonts w:ascii="Kruti Dev 010" w:hAnsi="Kruti Dev 010"/>
              <w:b/>
              <w:bCs/>
              <w:color w:val="0B2A83"/>
              <w:sz w:val="40"/>
              <w:szCs w:val="40"/>
            </w:rPr>
            <w:t>izkS|ksfxdh</w:t>
          </w:r>
          <w:proofErr w:type="spellEnd"/>
          <w:r w:rsidRPr="00634EEF">
            <w:rPr>
              <w:rFonts w:ascii="Kruti Dev 010" w:hAnsi="Kruti Dev 010"/>
              <w:b/>
              <w:bCs/>
              <w:color w:val="0B2A83"/>
              <w:sz w:val="40"/>
              <w:szCs w:val="40"/>
            </w:rPr>
            <w:t xml:space="preserve"> </w:t>
          </w:r>
          <w:proofErr w:type="spellStart"/>
          <w:r w:rsidRPr="00634EEF">
            <w:rPr>
              <w:rFonts w:ascii="Kruti Dev 010" w:hAnsi="Kruti Dev 010"/>
              <w:b/>
              <w:bCs/>
              <w:color w:val="0B2A83"/>
              <w:sz w:val="40"/>
              <w:szCs w:val="40"/>
            </w:rPr>
            <w:t>laLFkku</w:t>
          </w:r>
          <w:proofErr w:type="spellEnd"/>
          <w:r w:rsidRPr="00634EEF">
            <w:rPr>
              <w:rFonts w:ascii="Kruti Dev 010" w:hAnsi="Kruti Dev 010"/>
              <w:b/>
              <w:bCs/>
              <w:color w:val="0B2A83"/>
              <w:sz w:val="40"/>
              <w:szCs w:val="40"/>
            </w:rPr>
            <w:t xml:space="preserve"> </w:t>
          </w:r>
          <w:proofErr w:type="spellStart"/>
          <w:r w:rsidRPr="00634EEF">
            <w:rPr>
              <w:rFonts w:ascii="Kruti Dev 010" w:hAnsi="Kruti Dev 010"/>
              <w:b/>
              <w:bCs/>
              <w:color w:val="0B2A83"/>
              <w:sz w:val="40"/>
              <w:szCs w:val="40"/>
            </w:rPr>
            <w:t>dkuiqj</w:t>
          </w:r>
          <w:proofErr w:type="spellEnd"/>
        </w:p>
      </w:tc>
      <w:tc>
        <w:tcPr>
          <w:tcW w:w="2069" w:type="dxa"/>
          <w:vMerge w:val="restart"/>
        </w:tcPr>
        <w:p w14:paraId="5B46CA09" w14:textId="77777777" w:rsidR="0052148F" w:rsidRPr="00634EEF" w:rsidRDefault="0052148F" w:rsidP="0052148F">
          <w:pPr>
            <w:jc w:val="center"/>
            <w:rPr>
              <w:rFonts w:ascii="Kruti Dev 010" w:hAnsi="Kruti Dev 010"/>
              <w:color w:val="0B2A83"/>
              <w:sz w:val="40"/>
              <w:szCs w:val="40"/>
            </w:rPr>
          </w:pPr>
          <w:r w:rsidRPr="00634EEF">
            <w:rPr>
              <w:noProof/>
              <w:color w:val="0B2A83"/>
            </w:rPr>
            <w:drawing>
              <wp:inline distT="0" distB="0" distL="0" distR="0" wp14:anchorId="28540488" wp14:editId="3A3E916D">
                <wp:extent cx="978408" cy="978408"/>
                <wp:effectExtent l="0" t="0" r="0" b="0"/>
                <wp:docPr id="4" name="Picture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7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978408" cy="97840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  <w:tr w:rsidR="0052148F" w:rsidRPr="00634EEF" w14:paraId="1289BD4D" w14:textId="77777777" w:rsidTr="00DF3658">
      <w:trPr>
        <w:trHeight w:val="341"/>
      </w:trPr>
      <w:tc>
        <w:tcPr>
          <w:tcW w:w="2073" w:type="dxa"/>
          <w:vMerge/>
        </w:tcPr>
        <w:p w14:paraId="313CA56B" w14:textId="77777777" w:rsidR="0052148F" w:rsidRPr="00634EEF" w:rsidRDefault="0052148F" w:rsidP="0052148F">
          <w:pPr>
            <w:jc w:val="center"/>
            <w:rPr>
              <w:rFonts w:ascii="Kruti Dev 010" w:hAnsi="Kruti Dev 010"/>
              <w:color w:val="0B2A83"/>
              <w:sz w:val="40"/>
              <w:szCs w:val="40"/>
            </w:rPr>
          </w:pPr>
        </w:p>
      </w:tc>
      <w:tc>
        <w:tcPr>
          <w:tcW w:w="7195" w:type="dxa"/>
        </w:tcPr>
        <w:p w14:paraId="7EA2CF49" w14:textId="77777777" w:rsidR="0052148F" w:rsidRPr="00634EEF" w:rsidRDefault="0052148F" w:rsidP="0052148F">
          <w:pPr>
            <w:jc w:val="center"/>
            <w:rPr>
              <w:b/>
              <w:bCs/>
              <w:color w:val="0B2A83"/>
              <w:sz w:val="28"/>
              <w:szCs w:val="28"/>
            </w:rPr>
          </w:pPr>
          <w:r w:rsidRPr="00634EEF">
            <w:rPr>
              <w:b/>
              <w:bCs/>
              <w:color w:val="0B2A83"/>
              <w:sz w:val="28"/>
              <w:szCs w:val="28"/>
            </w:rPr>
            <w:t>INDIAN INSTITUTE OF TECHNOLOGY KANPUR</w:t>
          </w:r>
        </w:p>
      </w:tc>
      <w:tc>
        <w:tcPr>
          <w:tcW w:w="2069" w:type="dxa"/>
          <w:vMerge/>
        </w:tcPr>
        <w:p w14:paraId="46F7266B" w14:textId="77777777" w:rsidR="0052148F" w:rsidRPr="00634EEF" w:rsidRDefault="0052148F" w:rsidP="0052148F">
          <w:pPr>
            <w:jc w:val="center"/>
            <w:rPr>
              <w:rFonts w:ascii="Kruti Dev 010" w:hAnsi="Kruti Dev 010"/>
              <w:color w:val="0B2A83"/>
              <w:sz w:val="40"/>
              <w:szCs w:val="40"/>
            </w:rPr>
          </w:pPr>
        </w:p>
      </w:tc>
    </w:tr>
    <w:tr w:rsidR="0052148F" w:rsidRPr="00634EEF" w14:paraId="04242347" w14:textId="77777777" w:rsidTr="00DF3658">
      <w:trPr>
        <w:trHeight w:val="428"/>
      </w:trPr>
      <w:tc>
        <w:tcPr>
          <w:tcW w:w="2073" w:type="dxa"/>
          <w:vMerge/>
        </w:tcPr>
        <w:p w14:paraId="492FF210" w14:textId="77777777" w:rsidR="0052148F" w:rsidRPr="00634EEF" w:rsidRDefault="0052148F" w:rsidP="0052148F">
          <w:pPr>
            <w:jc w:val="center"/>
            <w:rPr>
              <w:rFonts w:ascii="Kruti Dev 010" w:hAnsi="Kruti Dev 010"/>
              <w:color w:val="0B2A83"/>
              <w:sz w:val="40"/>
              <w:szCs w:val="40"/>
            </w:rPr>
          </w:pPr>
        </w:p>
      </w:tc>
      <w:tc>
        <w:tcPr>
          <w:tcW w:w="7195" w:type="dxa"/>
        </w:tcPr>
        <w:p w14:paraId="4F662767" w14:textId="77777777" w:rsidR="0052148F" w:rsidRPr="00634EEF" w:rsidRDefault="0052148F" w:rsidP="0052148F">
          <w:pPr>
            <w:jc w:val="center"/>
            <w:rPr>
              <w:b/>
              <w:bCs/>
              <w:color w:val="0B2A83"/>
              <w:sz w:val="36"/>
              <w:szCs w:val="36"/>
            </w:rPr>
          </w:pPr>
          <w:r>
            <w:rPr>
              <w:rFonts w:ascii="Kruti Dev 010" w:hAnsi="Kruti Dev 010" w:cs="Aldhabi"/>
              <w:b/>
              <w:bCs/>
              <w:color w:val="0B2A83"/>
              <w:sz w:val="36"/>
              <w:szCs w:val="36"/>
            </w:rPr>
            <w:t>“</w:t>
          </w:r>
          <w:proofErr w:type="spellStart"/>
          <w:proofErr w:type="gramStart"/>
          <w:r>
            <w:rPr>
              <w:rFonts w:ascii="Kruti Dev 010" w:hAnsi="Kruti Dev 010" w:cs="Aldhabi"/>
              <w:b/>
              <w:bCs/>
              <w:color w:val="0B2A83"/>
              <w:sz w:val="36"/>
              <w:szCs w:val="36"/>
            </w:rPr>
            <w:t>kSf</w:t>
          </w:r>
          <w:proofErr w:type="spellEnd"/>
          <w:r>
            <w:rPr>
              <w:rFonts w:ascii="Kruti Dev 010" w:hAnsi="Kruti Dev 010" w:cs="Aldhabi"/>
              <w:b/>
              <w:bCs/>
              <w:color w:val="0B2A83"/>
              <w:sz w:val="36"/>
              <w:szCs w:val="36"/>
            </w:rPr>
            <w:t>{</w:t>
          </w:r>
          <w:proofErr w:type="spellStart"/>
          <w:proofErr w:type="gramEnd"/>
          <w:r>
            <w:rPr>
              <w:rFonts w:ascii="Kruti Dev 010" w:hAnsi="Kruti Dev 010" w:cs="Aldhabi"/>
              <w:b/>
              <w:bCs/>
              <w:color w:val="0B2A83"/>
              <w:sz w:val="36"/>
              <w:szCs w:val="36"/>
            </w:rPr>
            <w:t>kd</w:t>
          </w:r>
          <w:proofErr w:type="spellEnd"/>
          <w:r>
            <w:rPr>
              <w:rFonts w:ascii="Kruti Dev 010" w:hAnsi="Kruti Dev 010" w:cs="Aldhabi"/>
              <w:b/>
              <w:bCs/>
              <w:color w:val="0B2A83"/>
              <w:sz w:val="36"/>
              <w:szCs w:val="36"/>
            </w:rPr>
            <w:t xml:space="preserve"> </w:t>
          </w:r>
          <w:proofErr w:type="spellStart"/>
          <w:r>
            <w:rPr>
              <w:rFonts w:ascii="Kruti Dev 010" w:hAnsi="Kruti Dev 010" w:cs="Aldhabi"/>
              <w:b/>
              <w:bCs/>
              <w:color w:val="0B2A83"/>
              <w:sz w:val="36"/>
              <w:szCs w:val="36"/>
            </w:rPr>
            <w:t>foHkkXk</w:t>
          </w:r>
          <w:proofErr w:type="spellEnd"/>
          <w:r>
            <w:rPr>
              <w:rFonts w:ascii="Kruti Dev 010" w:hAnsi="Kruti Dev 010" w:cs="Aldhabi"/>
              <w:b/>
              <w:bCs/>
              <w:color w:val="0B2A83"/>
              <w:sz w:val="36"/>
              <w:szCs w:val="36"/>
            </w:rPr>
            <w:t xml:space="preserve"> </w:t>
          </w:r>
          <w:r>
            <w:rPr>
              <w:b/>
              <w:bCs/>
              <w:color w:val="0B2A83"/>
            </w:rPr>
            <w:t>:</w:t>
          </w:r>
          <w:r>
            <w:rPr>
              <w:rFonts w:ascii="Kruti Dev 010" w:hAnsi="Kruti Dev 010" w:cs="Aldhabi"/>
              <w:b/>
              <w:bCs/>
              <w:color w:val="0B2A83"/>
              <w:sz w:val="36"/>
              <w:szCs w:val="36"/>
            </w:rPr>
            <w:t xml:space="preserve"> </w:t>
          </w:r>
          <w:proofErr w:type="spellStart"/>
          <w:r>
            <w:rPr>
              <w:rFonts w:ascii="Kruti Dev 010" w:hAnsi="Kruti Dev 010" w:cs="Aldhabi"/>
              <w:b/>
              <w:bCs/>
              <w:color w:val="0B2A83"/>
              <w:sz w:val="36"/>
              <w:szCs w:val="36"/>
            </w:rPr>
            <w:t>dk;kZy</w:t>
          </w:r>
          <w:proofErr w:type="spellEnd"/>
          <w:r>
            <w:rPr>
              <w:rFonts w:ascii="Kruti Dev 010" w:hAnsi="Kruti Dev 010" w:cs="Aldhabi"/>
              <w:b/>
              <w:bCs/>
              <w:color w:val="0B2A83"/>
              <w:sz w:val="36"/>
              <w:szCs w:val="36"/>
            </w:rPr>
            <w:t xml:space="preserve">;] </w:t>
          </w:r>
          <w:proofErr w:type="spellStart"/>
          <w:r>
            <w:rPr>
              <w:rFonts w:ascii="Kruti Dev 010" w:hAnsi="Kruti Dev 010" w:cs="Aldhabi"/>
              <w:b/>
              <w:bCs/>
              <w:color w:val="0B2A83"/>
              <w:sz w:val="36"/>
              <w:szCs w:val="36"/>
            </w:rPr>
            <w:t>fMftVy</w:t>
          </w:r>
          <w:proofErr w:type="spellEnd"/>
          <w:r>
            <w:rPr>
              <w:rFonts w:ascii="Kruti Dev 010" w:hAnsi="Kruti Dev 010" w:cs="Aldhabi"/>
              <w:b/>
              <w:bCs/>
              <w:color w:val="0B2A83"/>
              <w:sz w:val="36"/>
              <w:szCs w:val="36"/>
            </w:rPr>
            <w:t xml:space="preserve"> </w:t>
          </w:r>
          <w:proofErr w:type="spellStart"/>
          <w:r>
            <w:rPr>
              <w:rFonts w:ascii="Kruti Dev 010" w:hAnsi="Kruti Dev 010" w:cs="Aldhabi"/>
              <w:b/>
              <w:bCs/>
              <w:color w:val="0B2A83"/>
              <w:sz w:val="36"/>
              <w:szCs w:val="36"/>
            </w:rPr>
            <w:t>yfuZax</w:t>
          </w:r>
          <w:proofErr w:type="spellEnd"/>
          <w:r>
            <w:rPr>
              <w:rFonts w:ascii="Kruti Dev 010" w:hAnsi="Kruti Dev 010" w:cs="Aldhabi"/>
              <w:b/>
              <w:bCs/>
              <w:color w:val="0B2A83"/>
              <w:sz w:val="36"/>
              <w:szCs w:val="36"/>
            </w:rPr>
            <w:t xml:space="preserve"> </w:t>
          </w:r>
        </w:p>
      </w:tc>
      <w:tc>
        <w:tcPr>
          <w:tcW w:w="2069" w:type="dxa"/>
          <w:vMerge/>
        </w:tcPr>
        <w:p w14:paraId="1D028139" w14:textId="77777777" w:rsidR="0052148F" w:rsidRPr="00634EEF" w:rsidRDefault="0052148F" w:rsidP="0052148F">
          <w:pPr>
            <w:jc w:val="center"/>
            <w:rPr>
              <w:rFonts w:ascii="Kruti Dev 010" w:hAnsi="Kruti Dev 010"/>
              <w:color w:val="0B2A83"/>
              <w:sz w:val="40"/>
              <w:szCs w:val="40"/>
            </w:rPr>
          </w:pPr>
        </w:p>
      </w:tc>
    </w:tr>
    <w:tr w:rsidR="0052148F" w:rsidRPr="00634EEF" w14:paraId="39FC24DE" w14:textId="77777777" w:rsidTr="00DF3658">
      <w:trPr>
        <w:trHeight w:val="384"/>
      </w:trPr>
      <w:tc>
        <w:tcPr>
          <w:tcW w:w="2073" w:type="dxa"/>
          <w:vMerge/>
        </w:tcPr>
        <w:p w14:paraId="796A1DC7" w14:textId="77777777" w:rsidR="0052148F" w:rsidRPr="00634EEF" w:rsidRDefault="0052148F" w:rsidP="0052148F">
          <w:pPr>
            <w:jc w:val="center"/>
            <w:rPr>
              <w:rFonts w:ascii="Kruti Dev 010" w:hAnsi="Kruti Dev 010"/>
              <w:color w:val="0B2A83"/>
              <w:sz w:val="40"/>
              <w:szCs w:val="40"/>
            </w:rPr>
          </w:pPr>
        </w:p>
      </w:tc>
      <w:tc>
        <w:tcPr>
          <w:tcW w:w="7195" w:type="dxa"/>
        </w:tcPr>
        <w:p w14:paraId="770543F7" w14:textId="77777777" w:rsidR="0052148F" w:rsidRPr="00634EEF" w:rsidRDefault="0052148F" w:rsidP="0052148F">
          <w:pPr>
            <w:jc w:val="center"/>
            <w:rPr>
              <w:b/>
              <w:bCs/>
              <w:color w:val="0B2A83"/>
              <w:sz w:val="28"/>
              <w:szCs w:val="28"/>
            </w:rPr>
          </w:pPr>
          <w:r>
            <w:rPr>
              <w:b/>
              <w:bCs/>
              <w:color w:val="0B2A83"/>
            </w:rPr>
            <w:t>ACADEMIC SECTION: OFFICE OF DIGITAL LEARNING</w:t>
          </w:r>
        </w:p>
      </w:tc>
      <w:tc>
        <w:tcPr>
          <w:tcW w:w="2069" w:type="dxa"/>
          <w:vMerge/>
        </w:tcPr>
        <w:p w14:paraId="200D517E" w14:textId="77777777" w:rsidR="0052148F" w:rsidRPr="00634EEF" w:rsidRDefault="0052148F" w:rsidP="0052148F">
          <w:pPr>
            <w:jc w:val="center"/>
            <w:rPr>
              <w:rFonts w:ascii="Kruti Dev 010" w:hAnsi="Kruti Dev 010"/>
              <w:color w:val="0B2A83"/>
              <w:sz w:val="40"/>
              <w:szCs w:val="40"/>
            </w:rPr>
          </w:pPr>
        </w:p>
      </w:tc>
    </w:tr>
  </w:tbl>
  <w:p w14:paraId="6E08F9B6" w14:textId="77777777" w:rsidR="00310955" w:rsidRPr="0052148F" w:rsidRDefault="00310955">
    <w:pPr>
      <w:pStyle w:val="Header"/>
      <w:rPr>
        <w:sz w:val="2"/>
        <w:szCs w:val="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hybridMultilevel"/>
    <w:tmpl w:val="00000001"/>
    <w:lvl w:ilvl="0" w:tplc="00000001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4C2250A"/>
    <w:multiLevelType w:val="hybridMultilevel"/>
    <w:tmpl w:val="6D4461B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4FD1478"/>
    <w:multiLevelType w:val="hybridMultilevel"/>
    <w:tmpl w:val="8AAC7614"/>
    <w:lvl w:ilvl="0" w:tplc="26226960">
      <w:start w:val="8"/>
      <w:numFmt w:val="lowerRoman"/>
      <w:lvlText w:val="(%1)"/>
      <w:lvlJc w:val="left"/>
      <w:pPr>
        <w:tabs>
          <w:tab w:val="num" w:pos="747"/>
        </w:tabs>
        <w:ind w:left="747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107"/>
        </w:tabs>
        <w:ind w:left="1107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27"/>
        </w:tabs>
        <w:ind w:left="1827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47"/>
        </w:tabs>
        <w:ind w:left="2547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67"/>
        </w:tabs>
        <w:ind w:left="3267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87"/>
        </w:tabs>
        <w:ind w:left="3987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707"/>
        </w:tabs>
        <w:ind w:left="4707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27"/>
        </w:tabs>
        <w:ind w:left="5427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47"/>
        </w:tabs>
        <w:ind w:left="6147" w:hanging="180"/>
      </w:pPr>
    </w:lvl>
  </w:abstractNum>
  <w:abstractNum w:abstractNumId="3" w15:restartNumberingAfterBreak="0">
    <w:nsid w:val="09192F09"/>
    <w:multiLevelType w:val="hybridMultilevel"/>
    <w:tmpl w:val="554CC726"/>
    <w:lvl w:ilvl="0" w:tplc="0409000F">
      <w:start w:val="1"/>
      <w:numFmt w:val="decimal"/>
      <w:lvlText w:val="%1."/>
      <w:lvlJc w:val="left"/>
      <w:pPr>
        <w:tabs>
          <w:tab w:val="num" w:pos="786"/>
        </w:tabs>
        <w:ind w:left="786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09995370"/>
    <w:multiLevelType w:val="hybridMultilevel"/>
    <w:tmpl w:val="7834F722"/>
    <w:lvl w:ilvl="0" w:tplc="CBBA3E1E">
      <w:start w:val="4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03E2BE7"/>
    <w:multiLevelType w:val="hybridMultilevel"/>
    <w:tmpl w:val="0B3E8D9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C7E055FC">
      <w:start w:val="5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eastAsia="Times New Roman" w:hAnsi="Symbol" w:cs="Times New Roman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22BB1B93"/>
    <w:multiLevelType w:val="hybridMultilevel"/>
    <w:tmpl w:val="9DE2954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83F756B"/>
    <w:multiLevelType w:val="hybridMultilevel"/>
    <w:tmpl w:val="E90CF5E2"/>
    <w:lvl w:ilvl="0" w:tplc="CFDEF274">
      <w:start w:val="18"/>
      <w:numFmt w:val="decimal"/>
      <w:lvlText w:val="%1."/>
      <w:lvlJc w:val="left"/>
      <w:pPr>
        <w:ind w:left="928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39FD5DF8"/>
    <w:multiLevelType w:val="hybridMultilevel"/>
    <w:tmpl w:val="83EA1C02"/>
    <w:lvl w:ilvl="0" w:tplc="0409000F">
      <w:start w:val="1"/>
      <w:numFmt w:val="decimal"/>
      <w:lvlText w:val="%1."/>
      <w:lvlJc w:val="left"/>
      <w:pPr>
        <w:tabs>
          <w:tab w:val="num" w:pos="378"/>
        </w:tabs>
        <w:ind w:left="378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98"/>
        </w:tabs>
        <w:ind w:left="1098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18"/>
        </w:tabs>
        <w:ind w:left="1818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38"/>
        </w:tabs>
        <w:ind w:left="2538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58"/>
        </w:tabs>
        <w:ind w:left="3258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78"/>
        </w:tabs>
        <w:ind w:left="3978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98"/>
        </w:tabs>
        <w:ind w:left="4698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18"/>
        </w:tabs>
        <w:ind w:left="5418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38"/>
        </w:tabs>
        <w:ind w:left="6138" w:hanging="180"/>
      </w:pPr>
    </w:lvl>
  </w:abstractNum>
  <w:abstractNum w:abstractNumId="9" w15:restartNumberingAfterBreak="0">
    <w:nsid w:val="3A730FE4"/>
    <w:multiLevelType w:val="hybridMultilevel"/>
    <w:tmpl w:val="270423FE"/>
    <w:lvl w:ilvl="0" w:tplc="0409000F">
      <w:start w:val="1"/>
      <w:numFmt w:val="decimal"/>
      <w:lvlText w:val="%1."/>
      <w:lvlJc w:val="left"/>
      <w:pPr>
        <w:ind w:left="720" w:hanging="360"/>
      </w:pPr>
      <w:rPr>
        <w:rFonts w:eastAsia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FA13538"/>
    <w:multiLevelType w:val="hybridMultilevel"/>
    <w:tmpl w:val="A310212C"/>
    <w:lvl w:ilvl="0" w:tplc="607C0FD4">
      <w:start w:val="4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0F952E5"/>
    <w:multiLevelType w:val="hybridMultilevel"/>
    <w:tmpl w:val="C804E82A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42DC250A"/>
    <w:multiLevelType w:val="hybridMultilevel"/>
    <w:tmpl w:val="99C6A92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8791BBD"/>
    <w:multiLevelType w:val="hybridMultilevel"/>
    <w:tmpl w:val="9EACCA7E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0E76F9A"/>
    <w:multiLevelType w:val="multilevel"/>
    <w:tmpl w:val="DA8CC136"/>
    <w:lvl w:ilvl="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1086DBE"/>
    <w:multiLevelType w:val="hybridMultilevel"/>
    <w:tmpl w:val="BF942520"/>
    <w:lvl w:ilvl="0" w:tplc="4009000F">
      <w:start w:val="1"/>
      <w:numFmt w:val="decimal"/>
      <w:lvlText w:val="%1."/>
      <w:lvlJc w:val="left"/>
      <w:pPr>
        <w:ind w:left="1710" w:hanging="360"/>
      </w:pPr>
    </w:lvl>
    <w:lvl w:ilvl="1" w:tplc="40090019" w:tentative="1">
      <w:start w:val="1"/>
      <w:numFmt w:val="lowerLetter"/>
      <w:lvlText w:val="%2."/>
      <w:lvlJc w:val="left"/>
      <w:pPr>
        <w:ind w:left="2430" w:hanging="360"/>
      </w:pPr>
    </w:lvl>
    <w:lvl w:ilvl="2" w:tplc="4009001B" w:tentative="1">
      <w:start w:val="1"/>
      <w:numFmt w:val="lowerRoman"/>
      <w:lvlText w:val="%3."/>
      <w:lvlJc w:val="right"/>
      <w:pPr>
        <w:ind w:left="3150" w:hanging="180"/>
      </w:pPr>
    </w:lvl>
    <w:lvl w:ilvl="3" w:tplc="4009000F" w:tentative="1">
      <w:start w:val="1"/>
      <w:numFmt w:val="decimal"/>
      <w:lvlText w:val="%4."/>
      <w:lvlJc w:val="left"/>
      <w:pPr>
        <w:ind w:left="3870" w:hanging="360"/>
      </w:pPr>
    </w:lvl>
    <w:lvl w:ilvl="4" w:tplc="40090019" w:tentative="1">
      <w:start w:val="1"/>
      <w:numFmt w:val="lowerLetter"/>
      <w:lvlText w:val="%5."/>
      <w:lvlJc w:val="left"/>
      <w:pPr>
        <w:ind w:left="4590" w:hanging="360"/>
      </w:pPr>
    </w:lvl>
    <w:lvl w:ilvl="5" w:tplc="4009001B" w:tentative="1">
      <w:start w:val="1"/>
      <w:numFmt w:val="lowerRoman"/>
      <w:lvlText w:val="%6."/>
      <w:lvlJc w:val="right"/>
      <w:pPr>
        <w:ind w:left="5310" w:hanging="180"/>
      </w:pPr>
    </w:lvl>
    <w:lvl w:ilvl="6" w:tplc="4009000F" w:tentative="1">
      <w:start w:val="1"/>
      <w:numFmt w:val="decimal"/>
      <w:lvlText w:val="%7."/>
      <w:lvlJc w:val="left"/>
      <w:pPr>
        <w:ind w:left="6030" w:hanging="360"/>
      </w:pPr>
    </w:lvl>
    <w:lvl w:ilvl="7" w:tplc="40090019" w:tentative="1">
      <w:start w:val="1"/>
      <w:numFmt w:val="lowerLetter"/>
      <w:lvlText w:val="%8."/>
      <w:lvlJc w:val="left"/>
      <w:pPr>
        <w:ind w:left="6750" w:hanging="360"/>
      </w:pPr>
    </w:lvl>
    <w:lvl w:ilvl="8" w:tplc="4009001B" w:tentative="1">
      <w:start w:val="1"/>
      <w:numFmt w:val="lowerRoman"/>
      <w:lvlText w:val="%9."/>
      <w:lvlJc w:val="right"/>
      <w:pPr>
        <w:ind w:left="7470" w:hanging="180"/>
      </w:pPr>
    </w:lvl>
  </w:abstractNum>
  <w:abstractNum w:abstractNumId="16" w15:restartNumberingAfterBreak="0">
    <w:nsid w:val="58806D52"/>
    <w:multiLevelType w:val="hybridMultilevel"/>
    <w:tmpl w:val="459E44D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58EB0347"/>
    <w:multiLevelType w:val="hybridMultilevel"/>
    <w:tmpl w:val="554CC726"/>
    <w:lvl w:ilvl="0" w:tplc="0409000F">
      <w:start w:val="1"/>
      <w:numFmt w:val="decimal"/>
      <w:lvlText w:val="%1."/>
      <w:lvlJc w:val="left"/>
      <w:pPr>
        <w:tabs>
          <w:tab w:val="num" w:pos="786"/>
        </w:tabs>
        <w:ind w:left="786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66883DF1"/>
    <w:multiLevelType w:val="hybridMultilevel"/>
    <w:tmpl w:val="46E6368E"/>
    <w:lvl w:ilvl="0" w:tplc="4009000F">
      <w:start w:val="20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BAB4BE7"/>
    <w:multiLevelType w:val="hybridMultilevel"/>
    <w:tmpl w:val="2D626D9C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DF05052"/>
    <w:multiLevelType w:val="hybridMultilevel"/>
    <w:tmpl w:val="6204A166"/>
    <w:lvl w:ilvl="0" w:tplc="3E0CC8F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sz w:val="24"/>
        <w:szCs w:val="24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7705416B"/>
    <w:multiLevelType w:val="hybridMultilevel"/>
    <w:tmpl w:val="605E94B0"/>
    <w:lvl w:ilvl="0" w:tplc="BDD634EC">
      <w:start w:val="18"/>
      <w:numFmt w:val="decimal"/>
      <w:lvlText w:val="%1."/>
      <w:lvlJc w:val="left"/>
      <w:pPr>
        <w:ind w:left="928" w:hanging="360"/>
      </w:pPr>
      <w:rPr>
        <w:rFonts w:hint="default"/>
        <w:color w:val="FF0000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78CA3143"/>
    <w:multiLevelType w:val="hybridMultilevel"/>
    <w:tmpl w:val="59A22F5E"/>
    <w:lvl w:ilvl="0" w:tplc="F44A790C">
      <w:start w:val="9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7C1B6B64"/>
    <w:multiLevelType w:val="multilevel"/>
    <w:tmpl w:val="3A60D25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0"/>
  </w:num>
  <w:num w:numId="2">
    <w:abstractNumId w:val="16"/>
  </w:num>
  <w:num w:numId="3">
    <w:abstractNumId w:val="5"/>
  </w:num>
  <w:num w:numId="4">
    <w:abstractNumId w:val="3"/>
  </w:num>
  <w:num w:numId="5">
    <w:abstractNumId w:val="2"/>
  </w:num>
  <w:num w:numId="6">
    <w:abstractNumId w:val="12"/>
  </w:num>
  <w:num w:numId="7">
    <w:abstractNumId w:val="8"/>
  </w:num>
  <w:num w:numId="8">
    <w:abstractNumId w:val="19"/>
  </w:num>
  <w:num w:numId="9">
    <w:abstractNumId w:val="9"/>
  </w:num>
  <w:num w:numId="10">
    <w:abstractNumId w:val="11"/>
  </w:num>
  <w:num w:numId="11">
    <w:abstractNumId w:val="1"/>
  </w:num>
  <w:num w:numId="12">
    <w:abstractNumId w:val="0"/>
  </w:num>
  <w:num w:numId="13">
    <w:abstractNumId w:val="14"/>
  </w:num>
  <w:num w:numId="14">
    <w:abstractNumId w:val="6"/>
  </w:num>
  <w:num w:numId="15">
    <w:abstractNumId w:val="4"/>
  </w:num>
  <w:num w:numId="16">
    <w:abstractNumId w:val="18"/>
  </w:num>
  <w:num w:numId="17">
    <w:abstractNumId w:val="13"/>
  </w:num>
  <w:num w:numId="18">
    <w:abstractNumId w:val="23"/>
    <w:lvlOverride w:ilvl="0">
      <w:lvl w:ilvl="0">
        <w:numFmt w:val="lowerLetter"/>
        <w:lvlText w:val="%1."/>
        <w:lvlJc w:val="left"/>
      </w:lvl>
    </w:lvlOverride>
  </w:num>
  <w:num w:numId="19">
    <w:abstractNumId w:val="21"/>
  </w:num>
  <w:num w:numId="20">
    <w:abstractNumId w:val="17"/>
  </w:num>
  <w:num w:numId="21">
    <w:abstractNumId w:val="7"/>
  </w:num>
  <w:num w:numId="22">
    <w:abstractNumId w:val="10"/>
  </w:num>
  <w:num w:numId="23">
    <w:abstractNumId w:val="22"/>
  </w:num>
  <w:num w:numId="24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trackedChanges" w:enforcement="0"/>
  <w:defaultTabStop w:val="720"/>
  <w:characterSpacingControl w:val="doNotCompress"/>
  <w:hdrShapeDefaults>
    <o:shapedefaults v:ext="edit" spidmax="2049"/>
  </w:hdrShapeDefaults>
  <w:footnotePr>
    <w:numRestart w:val="eachPage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cxMbU0MjM0NjczMDBQ0lEKTi0uzszPAykwrgUAbS005ywAAAA="/>
  </w:docVars>
  <w:rsids>
    <w:rsidRoot w:val="002C731F"/>
    <w:rsid w:val="000013DC"/>
    <w:rsid w:val="00002754"/>
    <w:rsid w:val="00005F69"/>
    <w:rsid w:val="0000663B"/>
    <w:rsid w:val="0001017A"/>
    <w:rsid w:val="000117F0"/>
    <w:rsid w:val="00016CF8"/>
    <w:rsid w:val="0002032C"/>
    <w:rsid w:val="0002146E"/>
    <w:rsid w:val="000242F8"/>
    <w:rsid w:val="00026E5F"/>
    <w:rsid w:val="00031FDC"/>
    <w:rsid w:val="00032967"/>
    <w:rsid w:val="00033040"/>
    <w:rsid w:val="000347EA"/>
    <w:rsid w:val="000359D1"/>
    <w:rsid w:val="000372F8"/>
    <w:rsid w:val="00037DC2"/>
    <w:rsid w:val="00040706"/>
    <w:rsid w:val="00040F7D"/>
    <w:rsid w:val="000411D1"/>
    <w:rsid w:val="00043F93"/>
    <w:rsid w:val="00044B30"/>
    <w:rsid w:val="0004701F"/>
    <w:rsid w:val="00053624"/>
    <w:rsid w:val="00053C70"/>
    <w:rsid w:val="000554EA"/>
    <w:rsid w:val="00056CFD"/>
    <w:rsid w:val="0006155D"/>
    <w:rsid w:val="000616EB"/>
    <w:rsid w:val="000619A4"/>
    <w:rsid w:val="000670A9"/>
    <w:rsid w:val="00067CAE"/>
    <w:rsid w:val="00070EA0"/>
    <w:rsid w:val="000722F4"/>
    <w:rsid w:val="0007247B"/>
    <w:rsid w:val="0007249E"/>
    <w:rsid w:val="00075179"/>
    <w:rsid w:val="0007651E"/>
    <w:rsid w:val="000813CF"/>
    <w:rsid w:val="000837A6"/>
    <w:rsid w:val="00090FD1"/>
    <w:rsid w:val="00091522"/>
    <w:rsid w:val="000935F1"/>
    <w:rsid w:val="00093A68"/>
    <w:rsid w:val="00093DCE"/>
    <w:rsid w:val="000A0B64"/>
    <w:rsid w:val="000A0D58"/>
    <w:rsid w:val="000A27E3"/>
    <w:rsid w:val="000A2B60"/>
    <w:rsid w:val="000A3346"/>
    <w:rsid w:val="000A4961"/>
    <w:rsid w:val="000A5DAB"/>
    <w:rsid w:val="000A5FA4"/>
    <w:rsid w:val="000A6DC5"/>
    <w:rsid w:val="000B060E"/>
    <w:rsid w:val="000B1141"/>
    <w:rsid w:val="000B1EAB"/>
    <w:rsid w:val="000B430A"/>
    <w:rsid w:val="000B682B"/>
    <w:rsid w:val="000B7076"/>
    <w:rsid w:val="000C07C2"/>
    <w:rsid w:val="000C112A"/>
    <w:rsid w:val="000D2048"/>
    <w:rsid w:val="000D478B"/>
    <w:rsid w:val="000D78DC"/>
    <w:rsid w:val="000E1DB3"/>
    <w:rsid w:val="000E5A6E"/>
    <w:rsid w:val="000E6111"/>
    <w:rsid w:val="000E62A3"/>
    <w:rsid w:val="000E6541"/>
    <w:rsid w:val="000E6AEF"/>
    <w:rsid w:val="000F544C"/>
    <w:rsid w:val="00103DAA"/>
    <w:rsid w:val="00104D4A"/>
    <w:rsid w:val="001055D5"/>
    <w:rsid w:val="00105F52"/>
    <w:rsid w:val="00105FBA"/>
    <w:rsid w:val="001063C8"/>
    <w:rsid w:val="001068AE"/>
    <w:rsid w:val="001078C2"/>
    <w:rsid w:val="00107CFA"/>
    <w:rsid w:val="00122481"/>
    <w:rsid w:val="00122B2E"/>
    <w:rsid w:val="00123E23"/>
    <w:rsid w:val="00127B18"/>
    <w:rsid w:val="0013005E"/>
    <w:rsid w:val="00133336"/>
    <w:rsid w:val="00137F73"/>
    <w:rsid w:val="0014031E"/>
    <w:rsid w:val="0014053D"/>
    <w:rsid w:val="00140D54"/>
    <w:rsid w:val="001437D6"/>
    <w:rsid w:val="0014673E"/>
    <w:rsid w:val="0015266D"/>
    <w:rsid w:val="0015299C"/>
    <w:rsid w:val="001572DE"/>
    <w:rsid w:val="001579AF"/>
    <w:rsid w:val="0016044A"/>
    <w:rsid w:val="00160B0E"/>
    <w:rsid w:val="00165199"/>
    <w:rsid w:val="001656E8"/>
    <w:rsid w:val="0016589E"/>
    <w:rsid w:val="001728D2"/>
    <w:rsid w:val="00174DE6"/>
    <w:rsid w:val="00175728"/>
    <w:rsid w:val="00176055"/>
    <w:rsid w:val="00176D11"/>
    <w:rsid w:val="00177AF3"/>
    <w:rsid w:val="00180EAD"/>
    <w:rsid w:val="00184997"/>
    <w:rsid w:val="00184BCF"/>
    <w:rsid w:val="00186B0D"/>
    <w:rsid w:val="00190353"/>
    <w:rsid w:val="00192333"/>
    <w:rsid w:val="00192A74"/>
    <w:rsid w:val="00194FE5"/>
    <w:rsid w:val="00197722"/>
    <w:rsid w:val="001A0BCE"/>
    <w:rsid w:val="001A3A0D"/>
    <w:rsid w:val="001A4066"/>
    <w:rsid w:val="001A44F5"/>
    <w:rsid w:val="001B0E4C"/>
    <w:rsid w:val="001B405C"/>
    <w:rsid w:val="001B5A26"/>
    <w:rsid w:val="001B6F66"/>
    <w:rsid w:val="001C137A"/>
    <w:rsid w:val="001C3D91"/>
    <w:rsid w:val="001C46D1"/>
    <w:rsid w:val="001C4B92"/>
    <w:rsid w:val="001C6338"/>
    <w:rsid w:val="001D0A62"/>
    <w:rsid w:val="001D13D7"/>
    <w:rsid w:val="001D1B16"/>
    <w:rsid w:val="001D7DF5"/>
    <w:rsid w:val="001E2A5F"/>
    <w:rsid w:val="001E70FF"/>
    <w:rsid w:val="001F5525"/>
    <w:rsid w:val="001F55D4"/>
    <w:rsid w:val="001F6A40"/>
    <w:rsid w:val="00203576"/>
    <w:rsid w:val="00204669"/>
    <w:rsid w:val="00206C9B"/>
    <w:rsid w:val="00207AF5"/>
    <w:rsid w:val="00210550"/>
    <w:rsid w:val="002157B3"/>
    <w:rsid w:val="002207BC"/>
    <w:rsid w:val="00220ED8"/>
    <w:rsid w:val="00221DC8"/>
    <w:rsid w:val="00224AF6"/>
    <w:rsid w:val="002256A2"/>
    <w:rsid w:val="002256B7"/>
    <w:rsid w:val="00226EC3"/>
    <w:rsid w:val="00232A0C"/>
    <w:rsid w:val="00234348"/>
    <w:rsid w:val="00234DB6"/>
    <w:rsid w:val="00235838"/>
    <w:rsid w:val="00246300"/>
    <w:rsid w:val="002467BA"/>
    <w:rsid w:val="00247B31"/>
    <w:rsid w:val="002526A0"/>
    <w:rsid w:val="0025412B"/>
    <w:rsid w:val="002558E4"/>
    <w:rsid w:val="00260F87"/>
    <w:rsid w:val="00262566"/>
    <w:rsid w:val="00262E9A"/>
    <w:rsid w:val="0026486F"/>
    <w:rsid w:val="00266DD5"/>
    <w:rsid w:val="00267283"/>
    <w:rsid w:val="00271853"/>
    <w:rsid w:val="002724BD"/>
    <w:rsid w:val="002738D4"/>
    <w:rsid w:val="002778A5"/>
    <w:rsid w:val="00277CF4"/>
    <w:rsid w:val="00282039"/>
    <w:rsid w:val="00284606"/>
    <w:rsid w:val="00284BE5"/>
    <w:rsid w:val="002875B3"/>
    <w:rsid w:val="00287BBC"/>
    <w:rsid w:val="00292458"/>
    <w:rsid w:val="00297A52"/>
    <w:rsid w:val="002A0CA4"/>
    <w:rsid w:val="002A2683"/>
    <w:rsid w:val="002B0B70"/>
    <w:rsid w:val="002B26A2"/>
    <w:rsid w:val="002C0911"/>
    <w:rsid w:val="002C37C5"/>
    <w:rsid w:val="002C397B"/>
    <w:rsid w:val="002C5637"/>
    <w:rsid w:val="002C731F"/>
    <w:rsid w:val="002D0902"/>
    <w:rsid w:val="002D1170"/>
    <w:rsid w:val="002D5429"/>
    <w:rsid w:val="002D5BE5"/>
    <w:rsid w:val="002D6FE8"/>
    <w:rsid w:val="002E1CDD"/>
    <w:rsid w:val="002E2672"/>
    <w:rsid w:val="002E409E"/>
    <w:rsid w:val="002E5007"/>
    <w:rsid w:val="002E602C"/>
    <w:rsid w:val="002E64B7"/>
    <w:rsid w:val="002F02F3"/>
    <w:rsid w:val="002F0EA2"/>
    <w:rsid w:val="002F2567"/>
    <w:rsid w:val="002F5718"/>
    <w:rsid w:val="002F71B7"/>
    <w:rsid w:val="002F79DF"/>
    <w:rsid w:val="0030055E"/>
    <w:rsid w:val="00301FD0"/>
    <w:rsid w:val="00302180"/>
    <w:rsid w:val="00307E22"/>
    <w:rsid w:val="00310955"/>
    <w:rsid w:val="0031235B"/>
    <w:rsid w:val="00313141"/>
    <w:rsid w:val="00313767"/>
    <w:rsid w:val="00314BBC"/>
    <w:rsid w:val="00315B3F"/>
    <w:rsid w:val="003225F5"/>
    <w:rsid w:val="0032266E"/>
    <w:rsid w:val="003245D2"/>
    <w:rsid w:val="00327A2D"/>
    <w:rsid w:val="00327D28"/>
    <w:rsid w:val="003304D8"/>
    <w:rsid w:val="003307B8"/>
    <w:rsid w:val="003318CB"/>
    <w:rsid w:val="00331A55"/>
    <w:rsid w:val="003324AA"/>
    <w:rsid w:val="00332799"/>
    <w:rsid w:val="0033624C"/>
    <w:rsid w:val="0033791E"/>
    <w:rsid w:val="003379EE"/>
    <w:rsid w:val="00345F66"/>
    <w:rsid w:val="00346C9A"/>
    <w:rsid w:val="003512A2"/>
    <w:rsid w:val="003524D2"/>
    <w:rsid w:val="00352DE4"/>
    <w:rsid w:val="00353707"/>
    <w:rsid w:val="00362F9E"/>
    <w:rsid w:val="00363E1D"/>
    <w:rsid w:val="00364778"/>
    <w:rsid w:val="00366C60"/>
    <w:rsid w:val="00371071"/>
    <w:rsid w:val="00372546"/>
    <w:rsid w:val="0037262A"/>
    <w:rsid w:val="0037354F"/>
    <w:rsid w:val="003740B3"/>
    <w:rsid w:val="00377845"/>
    <w:rsid w:val="00380A5C"/>
    <w:rsid w:val="00382CBD"/>
    <w:rsid w:val="00384116"/>
    <w:rsid w:val="00390566"/>
    <w:rsid w:val="00392A9F"/>
    <w:rsid w:val="00394583"/>
    <w:rsid w:val="00394F3D"/>
    <w:rsid w:val="003960B4"/>
    <w:rsid w:val="00396435"/>
    <w:rsid w:val="0039752A"/>
    <w:rsid w:val="00397B00"/>
    <w:rsid w:val="003A0048"/>
    <w:rsid w:val="003A06AB"/>
    <w:rsid w:val="003A6C63"/>
    <w:rsid w:val="003A6CC0"/>
    <w:rsid w:val="003A78CC"/>
    <w:rsid w:val="003B125A"/>
    <w:rsid w:val="003B1A06"/>
    <w:rsid w:val="003B64A3"/>
    <w:rsid w:val="003B697C"/>
    <w:rsid w:val="003C4A09"/>
    <w:rsid w:val="003C631C"/>
    <w:rsid w:val="003D59CB"/>
    <w:rsid w:val="003E1F83"/>
    <w:rsid w:val="003E48EA"/>
    <w:rsid w:val="003F07F8"/>
    <w:rsid w:val="003F45F9"/>
    <w:rsid w:val="003F4E80"/>
    <w:rsid w:val="003F620C"/>
    <w:rsid w:val="00400721"/>
    <w:rsid w:val="00400DFF"/>
    <w:rsid w:val="004029C0"/>
    <w:rsid w:val="0040346F"/>
    <w:rsid w:val="00403E82"/>
    <w:rsid w:val="00406FBC"/>
    <w:rsid w:val="004124A2"/>
    <w:rsid w:val="00414C87"/>
    <w:rsid w:val="00421123"/>
    <w:rsid w:val="00424D21"/>
    <w:rsid w:val="00425FC2"/>
    <w:rsid w:val="0043043A"/>
    <w:rsid w:val="00435151"/>
    <w:rsid w:val="004356C2"/>
    <w:rsid w:val="004360D9"/>
    <w:rsid w:val="0043665C"/>
    <w:rsid w:val="00437D11"/>
    <w:rsid w:val="004450C7"/>
    <w:rsid w:val="00445C86"/>
    <w:rsid w:val="0044714A"/>
    <w:rsid w:val="00451991"/>
    <w:rsid w:val="00451D68"/>
    <w:rsid w:val="00454F6B"/>
    <w:rsid w:val="0045512C"/>
    <w:rsid w:val="00456F99"/>
    <w:rsid w:val="0045778E"/>
    <w:rsid w:val="00461F9A"/>
    <w:rsid w:val="00463803"/>
    <w:rsid w:val="00463B7A"/>
    <w:rsid w:val="00463E3B"/>
    <w:rsid w:val="00464AA1"/>
    <w:rsid w:val="00464E32"/>
    <w:rsid w:val="00465D30"/>
    <w:rsid w:val="004667C2"/>
    <w:rsid w:val="00466900"/>
    <w:rsid w:val="00470D10"/>
    <w:rsid w:val="00470D13"/>
    <w:rsid w:val="00482AAF"/>
    <w:rsid w:val="00482CDF"/>
    <w:rsid w:val="00487E71"/>
    <w:rsid w:val="00492036"/>
    <w:rsid w:val="00493258"/>
    <w:rsid w:val="004938F0"/>
    <w:rsid w:val="00496E3A"/>
    <w:rsid w:val="004A0E85"/>
    <w:rsid w:val="004A1505"/>
    <w:rsid w:val="004A1C9C"/>
    <w:rsid w:val="004A469C"/>
    <w:rsid w:val="004A53AF"/>
    <w:rsid w:val="004A74CD"/>
    <w:rsid w:val="004A79CE"/>
    <w:rsid w:val="004B006D"/>
    <w:rsid w:val="004B6E66"/>
    <w:rsid w:val="004B7CF1"/>
    <w:rsid w:val="004C024F"/>
    <w:rsid w:val="004C4F9A"/>
    <w:rsid w:val="004C66C3"/>
    <w:rsid w:val="004C7AE2"/>
    <w:rsid w:val="004D1B7A"/>
    <w:rsid w:val="004D3F06"/>
    <w:rsid w:val="004D6143"/>
    <w:rsid w:val="004E0959"/>
    <w:rsid w:val="004E0DE9"/>
    <w:rsid w:val="004E783E"/>
    <w:rsid w:val="004F34C2"/>
    <w:rsid w:val="004F3FC2"/>
    <w:rsid w:val="004F4653"/>
    <w:rsid w:val="004F4BDB"/>
    <w:rsid w:val="004F5A0F"/>
    <w:rsid w:val="004F5A7D"/>
    <w:rsid w:val="004F6099"/>
    <w:rsid w:val="0050012C"/>
    <w:rsid w:val="00500666"/>
    <w:rsid w:val="005012AB"/>
    <w:rsid w:val="005030B3"/>
    <w:rsid w:val="00505D32"/>
    <w:rsid w:val="0051252E"/>
    <w:rsid w:val="00512DE1"/>
    <w:rsid w:val="005136C9"/>
    <w:rsid w:val="00520901"/>
    <w:rsid w:val="0052137D"/>
    <w:rsid w:val="0052148F"/>
    <w:rsid w:val="00523D46"/>
    <w:rsid w:val="005257B4"/>
    <w:rsid w:val="00525B7B"/>
    <w:rsid w:val="00531536"/>
    <w:rsid w:val="0053289A"/>
    <w:rsid w:val="005334AB"/>
    <w:rsid w:val="005425D2"/>
    <w:rsid w:val="00542AA3"/>
    <w:rsid w:val="0054464C"/>
    <w:rsid w:val="00545D61"/>
    <w:rsid w:val="00546A86"/>
    <w:rsid w:val="00546C22"/>
    <w:rsid w:val="005504A0"/>
    <w:rsid w:val="00553672"/>
    <w:rsid w:val="00561244"/>
    <w:rsid w:val="005623A0"/>
    <w:rsid w:val="00562B09"/>
    <w:rsid w:val="00565F04"/>
    <w:rsid w:val="00566608"/>
    <w:rsid w:val="00570AAD"/>
    <w:rsid w:val="00571F97"/>
    <w:rsid w:val="00575DEC"/>
    <w:rsid w:val="00577C63"/>
    <w:rsid w:val="00577F52"/>
    <w:rsid w:val="00580A43"/>
    <w:rsid w:val="00582D39"/>
    <w:rsid w:val="005853FC"/>
    <w:rsid w:val="005854FA"/>
    <w:rsid w:val="005859F5"/>
    <w:rsid w:val="00590C8B"/>
    <w:rsid w:val="0059605F"/>
    <w:rsid w:val="005A0A7D"/>
    <w:rsid w:val="005A23CE"/>
    <w:rsid w:val="005A4024"/>
    <w:rsid w:val="005A4492"/>
    <w:rsid w:val="005A4A63"/>
    <w:rsid w:val="005A6D4D"/>
    <w:rsid w:val="005A75ED"/>
    <w:rsid w:val="005A776B"/>
    <w:rsid w:val="005A7774"/>
    <w:rsid w:val="005B1103"/>
    <w:rsid w:val="005B1A0C"/>
    <w:rsid w:val="005B1C6D"/>
    <w:rsid w:val="005B2A3E"/>
    <w:rsid w:val="005B72DB"/>
    <w:rsid w:val="005C001A"/>
    <w:rsid w:val="005C3C9A"/>
    <w:rsid w:val="005C6153"/>
    <w:rsid w:val="005D2ED9"/>
    <w:rsid w:val="005D3D5D"/>
    <w:rsid w:val="005D42CD"/>
    <w:rsid w:val="005D7075"/>
    <w:rsid w:val="005D71EC"/>
    <w:rsid w:val="005D7472"/>
    <w:rsid w:val="005D7787"/>
    <w:rsid w:val="005E0EFC"/>
    <w:rsid w:val="005F1AD6"/>
    <w:rsid w:val="005F3B98"/>
    <w:rsid w:val="005F4BA9"/>
    <w:rsid w:val="005F5125"/>
    <w:rsid w:val="005F53D1"/>
    <w:rsid w:val="005F5986"/>
    <w:rsid w:val="005F6B9E"/>
    <w:rsid w:val="0060730C"/>
    <w:rsid w:val="00610346"/>
    <w:rsid w:val="00612DC6"/>
    <w:rsid w:val="00614740"/>
    <w:rsid w:val="0062311D"/>
    <w:rsid w:val="00624BCE"/>
    <w:rsid w:val="00625E35"/>
    <w:rsid w:val="00627BFB"/>
    <w:rsid w:val="006332F9"/>
    <w:rsid w:val="00633C57"/>
    <w:rsid w:val="00635EA3"/>
    <w:rsid w:val="00637BFC"/>
    <w:rsid w:val="00641EFD"/>
    <w:rsid w:val="0064346A"/>
    <w:rsid w:val="00651190"/>
    <w:rsid w:val="006534B7"/>
    <w:rsid w:val="00653B2C"/>
    <w:rsid w:val="00653C1A"/>
    <w:rsid w:val="00654FBE"/>
    <w:rsid w:val="006572ED"/>
    <w:rsid w:val="00660CBB"/>
    <w:rsid w:val="0066125D"/>
    <w:rsid w:val="00661740"/>
    <w:rsid w:val="00662164"/>
    <w:rsid w:val="00663218"/>
    <w:rsid w:val="006713C1"/>
    <w:rsid w:val="00672FE1"/>
    <w:rsid w:val="0067742C"/>
    <w:rsid w:val="00680114"/>
    <w:rsid w:val="00682F50"/>
    <w:rsid w:val="006844DD"/>
    <w:rsid w:val="006852DC"/>
    <w:rsid w:val="00685937"/>
    <w:rsid w:val="006905C1"/>
    <w:rsid w:val="0069178C"/>
    <w:rsid w:val="0069392D"/>
    <w:rsid w:val="006963B8"/>
    <w:rsid w:val="00697D62"/>
    <w:rsid w:val="006A2A3D"/>
    <w:rsid w:val="006A2CB0"/>
    <w:rsid w:val="006B33C8"/>
    <w:rsid w:val="006B45AD"/>
    <w:rsid w:val="006C005E"/>
    <w:rsid w:val="006C0F01"/>
    <w:rsid w:val="006C3602"/>
    <w:rsid w:val="006D2EC8"/>
    <w:rsid w:val="006D4C14"/>
    <w:rsid w:val="006D5B2F"/>
    <w:rsid w:val="006E088E"/>
    <w:rsid w:val="006E3E62"/>
    <w:rsid w:val="006E5A45"/>
    <w:rsid w:val="006E719B"/>
    <w:rsid w:val="006F032F"/>
    <w:rsid w:val="006F0FB5"/>
    <w:rsid w:val="006F18B3"/>
    <w:rsid w:val="006F1F42"/>
    <w:rsid w:val="006F2607"/>
    <w:rsid w:val="006F74BD"/>
    <w:rsid w:val="00700D40"/>
    <w:rsid w:val="0070267E"/>
    <w:rsid w:val="00703669"/>
    <w:rsid w:val="00703B7B"/>
    <w:rsid w:val="00713366"/>
    <w:rsid w:val="0071657A"/>
    <w:rsid w:val="007167F5"/>
    <w:rsid w:val="007168ED"/>
    <w:rsid w:val="00724CCD"/>
    <w:rsid w:val="00725878"/>
    <w:rsid w:val="00725C29"/>
    <w:rsid w:val="007269F4"/>
    <w:rsid w:val="007271A4"/>
    <w:rsid w:val="00727777"/>
    <w:rsid w:val="00731100"/>
    <w:rsid w:val="0073694D"/>
    <w:rsid w:val="00736BDC"/>
    <w:rsid w:val="00737056"/>
    <w:rsid w:val="007410C6"/>
    <w:rsid w:val="00741FBA"/>
    <w:rsid w:val="007421C1"/>
    <w:rsid w:val="007449CD"/>
    <w:rsid w:val="00750AFF"/>
    <w:rsid w:val="00750F34"/>
    <w:rsid w:val="0075102D"/>
    <w:rsid w:val="00752C4F"/>
    <w:rsid w:val="00752CF4"/>
    <w:rsid w:val="00753660"/>
    <w:rsid w:val="00753904"/>
    <w:rsid w:val="00754F99"/>
    <w:rsid w:val="00757360"/>
    <w:rsid w:val="007579A5"/>
    <w:rsid w:val="00760958"/>
    <w:rsid w:val="00767AD5"/>
    <w:rsid w:val="0077362F"/>
    <w:rsid w:val="00775FE9"/>
    <w:rsid w:val="0077639F"/>
    <w:rsid w:val="0078111A"/>
    <w:rsid w:val="007847BF"/>
    <w:rsid w:val="007848C0"/>
    <w:rsid w:val="007867EB"/>
    <w:rsid w:val="00787D56"/>
    <w:rsid w:val="00792BB3"/>
    <w:rsid w:val="00793ECF"/>
    <w:rsid w:val="00796B16"/>
    <w:rsid w:val="0079727F"/>
    <w:rsid w:val="007A282C"/>
    <w:rsid w:val="007A3F6C"/>
    <w:rsid w:val="007A40C9"/>
    <w:rsid w:val="007A4696"/>
    <w:rsid w:val="007A4A04"/>
    <w:rsid w:val="007A75D6"/>
    <w:rsid w:val="007A7BD6"/>
    <w:rsid w:val="007B1B23"/>
    <w:rsid w:val="007B2853"/>
    <w:rsid w:val="007B3CC7"/>
    <w:rsid w:val="007B7E3D"/>
    <w:rsid w:val="007C1345"/>
    <w:rsid w:val="007C1611"/>
    <w:rsid w:val="007C2569"/>
    <w:rsid w:val="007C3571"/>
    <w:rsid w:val="007C575D"/>
    <w:rsid w:val="007C5972"/>
    <w:rsid w:val="007D0050"/>
    <w:rsid w:val="007D0E0D"/>
    <w:rsid w:val="007E1639"/>
    <w:rsid w:val="007E2F0C"/>
    <w:rsid w:val="007E7A60"/>
    <w:rsid w:val="007F29A6"/>
    <w:rsid w:val="007F31C2"/>
    <w:rsid w:val="007F3C45"/>
    <w:rsid w:val="007F7689"/>
    <w:rsid w:val="00800D87"/>
    <w:rsid w:val="00801C8D"/>
    <w:rsid w:val="008030F3"/>
    <w:rsid w:val="008031BA"/>
    <w:rsid w:val="008036A4"/>
    <w:rsid w:val="00804722"/>
    <w:rsid w:val="00810BDA"/>
    <w:rsid w:val="00812E1A"/>
    <w:rsid w:val="00813B06"/>
    <w:rsid w:val="00813E0D"/>
    <w:rsid w:val="00815924"/>
    <w:rsid w:val="0082350C"/>
    <w:rsid w:val="00825B07"/>
    <w:rsid w:val="0082688A"/>
    <w:rsid w:val="00827499"/>
    <w:rsid w:val="00827C63"/>
    <w:rsid w:val="00834318"/>
    <w:rsid w:val="00836989"/>
    <w:rsid w:val="008400F7"/>
    <w:rsid w:val="008408C1"/>
    <w:rsid w:val="00840B2F"/>
    <w:rsid w:val="008412D5"/>
    <w:rsid w:val="00843963"/>
    <w:rsid w:val="00843B6B"/>
    <w:rsid w:val="00846D29"/>
    <w:rsid w:val="0085633D"/>
    <w:rsid w:val="008631BD"/>
    <w:rsid w:val="00863F4B"/>
    <w:rsid w:val="00864E8E"/>
    <w:rsid w:val="008662DB"/>
    <w:rsid w:val="008721FA"/>
    <w:rsid w:val="00872C6A"/>
    <w:rsid w:val="00874265"/>
    <w:rsid w:val="008744C6"/>
    <w:rsid w:val="00877CD5"/>
    <w:rsid w:val="00880E13"/>
    <w:rsid w:val="008820E2"/>
    <w:rsid w:val="00884BE6"/>
    <w:rsid w:val="00885041"/>
    <w:rsid w:val="008852BF"/>
    <w:rsid w:val="00886BB5"/>
    <w:rsid w:val="008870A6"/>
    <w:rsid w:val="00892A7D"/>
    <w:rsid w:val="008962EC"/>
    <w:rsid w:val="00896500"/>
    <w:rsid w:val="008A017B"/>
    <w:rsid w:val="008A0E29"/>
    <w:rsid w:val="008A1BFA"/>
    <w:rsid w:val="008A45FA"/>
    <w:rsid w:val="008A4D85"/>
    <w:rsid w:val="008A7474"/>
    <w:rsid w:val="008B24D1"/>
    <w:rsid w:val="008B5782"/>
    <w:rsid w:val="008C1914"/>
    <w:rsid w:val="008C21B0"/>
    <w:rsid w:val="008C2376"/>
    <w:rsid w:val="008C49BF"/>
    <w:rsid w:val="008C4A2A"/>
    <w:rsid w:val="008C756C"/>
    <w:rsid w:val="008D788A"/>
    <w:rsid w:val="008E336A"/>
    <w:rsid w:val="008E456D"/>
    <w:rsid w:val="008E6F90"/>
    <w:rsid w:val="008E7420"/>
    <w:rsid w:val="008F021A"/>
    <w:rsid w:val="008F1CCE"/>
    <w:rsid w:val="008F7332"/>
    <w:rsid w:val="00903049"/>
    <w:rsid w:val="009102D0"/>
    <w:rsid w:val="0091731D"/>
    <w:rsid w:val="009219CA"/>
    <w:rsid w:val="0092228E"/>
    <w:rsid w:val="00925B26"/>
    <w:rsid w:val="00935FA7"/>
    <w:rsid w:val="00936184"/>
    <w:rsid w:val="009365A9"/>
    <w:rsid w:val="00936C30"/>
    <w:rsid w:val="009402B9"/>
    <w:rsid w:val="0094146F"/>
    <w:rsid w:val="00945D4C"/>
    <w:rsid w:val="00946544"/>
    <w:rsid w:val="009471AB"/>
    <w:rsid w:val="00947EFD"/>
    <w:rsid w:val="00950AD0"/>
    <w:rsid w:val="009521C5"/>
    <w:rsid w:val="0095467B"/>
    <w:rsid w:val="00956CB0"/>
    <w:rsid w:val="00961EE1"/>
    <w:rsid w:val="00966DFD"/>
    <w:rsid w:val="00967C9D"/>
    <w:rsid w:val="00971623"/>
    <w:rsid w:val="00972958"/>
    <w:rsid w:val="00974BB1"/>
    <w:rsid w:val="00983CCB"/>
    <w:rsid w:val="0098692C"/>
    <w:rsid w:val="009869E0"/>
    <w:rsid w:val="00990176"/>
    <w:rsid w:val="009914EC"/>
    <w:rsid w:val="00992957"/>
    <w:rsid w:val="0099475C"/>
    <w:rsid w:val="00994821"/>
    <w:rsid w:val="009968DE"/>
    <w:rsid w:val="009A3559"/>
    <w:rsid w:val="009A52FD"/>
    <w:rsid w:val="009B0912"/>
    <w:rsid w:val="009B0D69"/>
    <w:rsid w:val="009B203B"/>
    <w:rsid w:val="009B322D"/>
    <w:rsid w:val="009B499C"/>
    <w:rsid w:val="009B5753"/>
    <w:rsid w:val="009C02C1"/>
    <w:rsid w:val="009C03BC"/>
    <w:rsid w:val="009C2B00"/>
    <w:rsid w:val="009C483A"/>
    <w:rsid w:val="009C483D"/>
    <w:rsid w:val="009C735D"/>
    <w:rsid w:val="009D0993"/>
    <w:rsid w:val="009D1663"/>
    <w:rsid w:val="009D37B2"/>
    <w:rsid w:val="009D4716"/>
    <w:rsid w:val="009D4CCE"/>
    <w:rsid w:val="009D5581"/>
    <w:rsid w:val="009D6893"/>
    <w:rsid w:val="009D7982"/>
    <w:rsid w:val="009E1C78"/>
    <w:rsid w:val="009E2595"/>
    <w:rsid w:val="009E51C8"/>
    <w:rsid w:val="009E5767"/>
    <w:rsid w:val="009F3469"/>
    <w:rsid w:val="009F3A45"/>
    <w:rsid w:val="009F51F5"/>
    <w:rsid w:val="009F5809"/>
    <w:rsid w:val="00A00A49"/>
    <w:rsid w:val="00A01004"/>
    <w:rsid w:val="00A01089"/>
    <w:rsid w:val="00A0302F"/>
    <w:rsid w:val="00A03F9C"/>
    <w:rsid w:val="00A053A3"/>
    <w:rsid w:val="00A06DB4"/>
    <w:rsid w:val="00A111E2"/>
    <w:rsid w:val="00A12B5F"/>
    <w:rsid w:val="00A1379E"/>
    <w:rsid w:val="00A13F4D"/>
    <w:rsid w:val="00A14AE5"/>
    <w:rsid w:val="00A16605"/>
    <w:rsid w:val="00A21696"/>
    <w:rsid w:val="00A30070"/>
    <w:rsid w:val="00A300CB"/>
    <w:rsid w:val="00A306D2"/>
    <w:rsid w:val="00A31992"/>
    <w:rsid w:val="00A34C34"/>
    <w:rsid w:val="00A36525"/>
    <w:rsid w:val="00A4203B"/>
    <w:rsid w:val="00A43724"/>
    <w:rsid w:val="00A450D7"/>
    <w:rsid w:val="00A4774A"/>
    <w:rsid w:val="00A53FBE"/>
    <w:rsid w:val="00A5770A"/>
    <w:rsid w:val="00A57889"/>
    <w:rsid w:val="00A60425"/>
    <w:rsid w:val="00A60653"/>
    <w:rsid w:val="00A67666"/>
    <w:rsid w:val="00A679BA"/>
    <w:rsid w:val="00A71DBC"/>
    <w:rsid w:val="00A73C65"/>
    <w:rsid w:val="00A75E19"/>
    <w:rsid w:val="00A8041E"/>
    <w:rsid w:val="00A807C8"/>
    <w:rsid w:val="00A83EB6"/>
    <w:rsid w:val="00A85E79"/>
    <w:rsid w:val="00A91957"/>
    <w:rsid w:val="00A93E68"/>
    <w:rsid w:val="00A940DF"/>
    <w:rsid w:val="00A94B3E"/>
    <w:rsid w:val="00A963BA"/>
    <w:rsid w:val="00AA0163"/>
    <w:rsid w:val="00AA08A4"/>
    <w:rsid w:val="00AA0EB3"/>
    <w:rsid w:val="00AA1D14"/>
    <w:rsid w:val="00AA2DA6"/>
    <w:rsid w:val="00AA4799"/>
    <w:rsid w:val="00AA6722"/>
    <w:rsid w:val="00AB1CDD"/>
    <w:rsid w:val="00AB2898"/>
    <w:rsid w:val="00AB28D6"/>
    <w:rsid w:val="00AC0DC4"/>
    <w:rsid w:val="00AC1118"/>
    <w:rsid w:val="00AC2DEC"/>
    <w:rsid w:val="00AC4E01"/>
    <w:rsid w:val="00AC4F5C"/>
    <w:rsid w:val="00AC5643"/>
    <w:rsid w:val="00AC7F26"/>
    <w:rsid w:val="00AD1B9C"/>
    <w:rsid w:val="00AD282E"/>
    <w:rsid w:val="00AD49A5"/>
    <w:rsid w:val="00AE190F"/>
    <w:rsid w:val="00AE5091"/>
    <w:rsid w:val="00AE5EC0"/>
    <w:rsid w:val="00AE6E50"/>
    <w:rsid w:val="00AE789C"/>
    <w:rsid w:val="00AF0B90"/>
    <w:rsid w:val="00AF7875"/>
    <w:rsid w:val="00B00161"/>
    <w:rsid w:val="00B0024F"/>
    <w:rsid w:val="00B01F5F"/>
    <w:rsid w:val="00B02193"/>
    <w:rsid w:val="00B06A16"/>
    <w:rsid w:val="00B10F80"/>
    <w:rsid w:val="00B11675"/>
    <w:rsid w:val="00B16A4E"/>
    <w:rsid w:val="00B236E8"/>
    <w:rsid w:val="00B24585"/>
    <w:rsid w:val="00B25F0E"/>
    <w:rsid w:val="00B3367E"/>
    <w:rsid w:val="00B35049"/>
    <w:rsid w:val="00B43DBC"/>
    <w:rsid w:val="00B50F35"/>
    <w:rsid w:val="00B51919"/>
    <w:rsid w:val="00B519C6"/>
    <w:rsid w:val="00B53621"/>
    <w:rsid w:val="00B539BE"/>
    <w:rsid w:val="00B54D64"/>
    <w:rsid w:val="00B56630"/>
    <w:rsid w:val="00B57DAA"/>
    <w:rsid w:val="00B60CB1"/>
    <w:rsid w:val="00B60E26"/>
    <w:rsid w:val="00B6379F"/>
    <w:rsid w:val="00B647D1"/>
    <w:rsid w:val="00B64941"/>
    <w:rsid w:val="00B74A03"/>
    <w:rsid w:val="00B74CE5"/>
    <w:rsid w:val="00B74D19"/>
    <w:rsid w:val="00B75C4D"/>
    <w:rsid w:val="00B75DAF"/>
    <w:rsid w:val="00B761CB"/>
    <w:rsid w:val="00B774C3"/>
    <w:rsid w:val="00B83B22"/>
    <w:rsid w:val="00B90F8D"/>
    <w:rsid w:val="00B93734"/>
    <w:rsid w:val="00B96735"/>
    <w:rsid w:val="00B968D6"/>
    <w:rsid w:val="00B97DF2"/>
    <w:rsid w:val="00BA05CD"/>
    <w:rsid w:val="00BA2129"/>
    <w:rsid w:val="00BA2291"/>
    <w:rsid w:val="00BA230C"/>
    <w:rsid w:val="00BA2749"/>
    <w:rsid w:val="00BA2DFD"/>
    <w:rsid w:val="00BA3FC1"/>
    <w:rsid w:val="00BA5F0A"/>
    <w:rsid w:val="00BB09CD"/>
    <w:rsid w:val="00BB5E6C"/>
    <w:rsid w:val="00BB7489"/>
    <w:rsid w:val="00BC3763"/>
    <w:rsid w:val="00BC4DAD"/>
    <w:rsid w:val="00BD0F5A"/>
    <w:rsid w:val="00BD24CD"/>
    <w:rsid w:val="00BD4F31"/>
    <w:rsid w:val="00BD6119"/>
    <w:rsid w:val="00BD61AD"/>
    <w:rsid w:val="00BD63C6"/>
    <w:rsid w:val="00BD6563"/>
    <w:rsid w:val="00BE5815"/>
    <w:rsid w:val="00BE7168"/>
    <w:rsid w:val="00BF0268"/>
    <w:rsid w:val="00BF177E"/>
    <w:rsid w:val="00BF2F2C"/>
    <w:rsid w:val="00C02896"/>
    <w:rsid w:val="00C032FA"/>
    <w:rsid w:val="00C03DE4"/>
    <w:rsid w:val="00C066FC"/>
    <w:rsid w:val="00C07439"/>
    <w:rsid w:val="00C10B41"/>
    <w:rsid w:val="00C21C2B"/>
    <w:rsid w:val="00C253DF"/>
    <w:rsid w:val="00C25D84"/>
    <w:rsid w:val="00C26088"/>
    <w:rsid w:val="00C262BB"/>
    <w:rsid w:val="00C262FC"/>
    <w:rsid w:val="00C30798"/>
    <w:rsid w:val="00C3114B"/>
    <w:rsid w:val="00C315E0"/>
    <w:rsid w:val="00C33672"/>
    <w:rsid w:val="00C341BA"/>
    <w:rsid w:val="00C34B5A"/>
    <w:rsid w:val="00C359BE"/>
    <w:rsid w:val="00C367BC"/>
    <w:rsid w:val="00C42245"/>
    <w:rsid w:val="00C43180"/>
    <w:rsid w:val="00C45B2E"/>
    <w:rsid w:val="00C472A5"/>
    <w:rsid w:val="00C51498"/>
    <w:rsid w:val="00C5158F"/>
    <w:rsid w:val="00C51F88"/>
    <w:rsid w:val="00C55A96"/>
    <w:rsid w:val="00C5636B"/>
    <w:rsid w:val="00C61D99"/>
    <w:rsid w:val="00C628E3"/>
    <w:rsid w:val="00C6361D"/>
    <w:rsid w:val="00C64502"/>
    <w:rsid w:val="00C64B50"/>
    <w:rsid w:val="00C656D3"/>
    <w:rsid w:val="00C67564"/>
    <w:rsid w:val="00C75260"/>
    <w:rsid w:val="00C77288"/>
    <w:rsid w:val="00C77B9E"/>
    <w:rsid w:val="00C80F0F"/>
    <w:rsid w:val="00C812B5"/>
    <w:rsid w:val="00C825F6"/>
    <w:rsid w:val="00C84D00"/>
    <w:rsid w:val="00C84DFB"/>
    <w:rsid w:val="00C85487"/>
    <w:rsid w:val="00C858D4"/>
    <w:rsid w:val="00C867A5"/>
    <w:rsid w:val="00C91377"/>
    <w:rsid w:val="00C93B22"/>
    <w:rsid w:val="00C940B4"/>
    <w:rsid w:val="00C948C6"/>
    <w:rsid w:val="00C9527B"/>
    <w:rsid w:val="00CA0A6F"/>
    <w:rsid w:val="00CA10D2"/>
    <w:rsid w:val="00CA377E"/>
    <w:rsid w:val="00CA70B9"/>
    <w:rsid w:val="00CA7725"/>
    <w:rsid w:val="00CB1F96"/>
    <w:rsid w:val="00CC05E1"/>
    <w:rsid w:val="00CC0AD7"/>
    <w:rsid w:val="00CC12C6"/>
    <w:rsid w:val="00CC24EE"/>
    <w:rsid w:val="00CC3EE8"/>
    <w:rsid w:val="00CC419C"/>
    <w:rsid w:val="00CC6C08"/>
    <w:rsid w:val="00CC7F5E"/>
    <w:rsid w:val="00CD06EA"/>
    <w:rsid w:val="00CD0FD4"/>
    <w:rsid w:val="00CD2EFD"/>
    <w:rsid w:val="00CD57A2"/>
    <w:rsid w:val="00CD72B3"/>
    <w:rsid w:val="00CE05EF"/>
    <w:rsid w:val="00CE08F5"/>
    <w:rsid w:val="00CE0C7B"/>
    <w:rsid w:val="00CE4254"/>
    <w:rsid w:val="00CE4369"/>
    <w:rsid w:val="00CE6368"/>
    <w:rsid w:val="00CF43EC"/>
    <w:rsid w:val="00CF7023"/>
    <w:rsid w:val="00CF7793"/>
    <w:rsid w:val="00D03390"/>
    <w:rsid w:val="00D04B5B"/>
    <w:rsid w:val="00D06C37"/>
    <w:rsid w:val="00D10C2C"/>
    <w:rsid w:val="00D1168A"/>
    <w:rsid w:val="00D13F5D"/>
    <w:rsid w:val="00D1460E"/>
    <w:rsid w:val="00D15BF8"/>
    <w:rsid w:val="00D165C0"/>
    <w:rsid w:val="00D1685B"/>
    <w:rsid w:val="00D20FD5"/>
    <w:rsid w:val="00D23D2E"/>
    <w:rsid w:val="00D23EF0"/>
    <w:rsid w:val="00D25FA7"/>
    <w:rsid w:val="00D26D46"/>
    <w:rsid w:val="00D30C9E"/>
    <w:rsid w:val="00D3118A"/>
    <w:rsid w:val="00D323E0"/>
    <w:rsid w:val="00D35A51"/>
    <w:rsid w:val="00D4134E"/>
    <w:rsid w:val="00D43672"/>
    <w:rsid w:val="00D44074"/>
    <w:rsid w:val="00D53089"/>
    <w:rsid w:val="00D545C6"/>
    <w:rsid w:val="00D60079"/>
    <w:rsid w:val="00D61072"/>
    <w:rsid w:val="00D6268E"/>
    <w:rsid w:val="00D6322C"/>
    <w:rsid w:val="00D66320"/>
    <w:rsid w:val="00D67FCD"/>
    <w:rsid w:val="00D734AD"/>
    <w:rsid w:val="00D740A7"/>
    <w:rsid w:val="00D76D17"/>
    <w:rsid w:val="00D77897"/>
    <w:rsid w:val="00D80A96"/>
    <w:rsid w:val="00D849FB"/>
    <w:rsid w:val="00D87B7E"/>
    <w:rsid w:val="00D906DE"/>
    <w:rsid w:val="00DA0A98"/>
    <w:rsid w:val="00DA576A"/>
    <w:rsid w:val="00DA6571"/>
    <w:rsid w:val="00DA6C53"/>
    <w:rsid w:val="00DA705D"/>
    <w:rsid w:val="00DA76F0"/>
    <w:rsid w:val="00DB1307"/>
    <w:rsid w:val="00DB14A9"/>
    <w:rsid w:val="00DB39A8"/>
    <w:rsid w:val="00DB3DBF"/>
    <w:rsid w:val="00DB7BCD"/>
    <w:rsid w:val="00DC1FD8"/>
    <w:rsid w:val="00DC32FA"/>
    <w:rsid w:val="00DC3F89"/>
    <w:rsid w:val="00DC6B3D"/>
    <w:rsid w:val="00DC781F"/>
    <w:rsid w:val="00DD0354"/>
    <w:rsid w:val="00DD2117"/>
    <w:rsid w:val="00DD41CA"/>
    <w:rsid w:val="00DD5D15"/>
    <w:rsid w:val="00DE0C1C"/>
    <w:rsid w:val="00DE0FA1"/>
    <w:rsid w:val="00DE345F"/>
    <w:rsid w:val="00DE4B3B"/>
    <w:rsid w:val="00DE4FF9"/>
    <w:rsid w:val="00DE7B9F"/>
    <w:rsid w:val="00DF1012"/>
    <w:rsid w:val="00DF2EC9"/>
    <w:rsid w:val="00DF45E7"/>
    <w:rsid w:val="00E010FF"/>
    <w:rsid w:val="00E01674"/>
    <w:rsid w:val="00E019A6"/>
    <w:rsid w:val="00E033FD"/>
    <w:rsid w:val="00E035EE"/>
    <w:rsid w:val="00E0585C"/>
    <w:rsid w:val="00E07049"/>
    <w:rsid w:val="00E0728F"/>
    <w:rsid w:val="00E114D4"/>
    <w:rsid w:val="00E15D5D"/>
    <w:rsid w:val="00E23ECE"/>
    <w:rsid w:val="00E25878"/>
    <w:rsid w:val="00E31965"/>
    <w:rsid w:val="00E32218"/>
    <w:rsid w:val="00E352DF"/>
    <w:rsid w:val="00E36D00"/>
    <w:rsid w:val="00E36D1E"/>
    <w:rsid w:val="00E4188B"/>
    <w:rsid w:val="00E42074"/>
    <w:rsid w:val="00E42601"/>
    <w:rsid w:val="00E43A0C"/>
    <w:rsid w:val="00E51CDD"/>
    <w:rsid w:val="00E5233A"/>
    <w:rsid w:val="00E57840"/>
    <w:rsid w:val="00E64A05"/>
    <w:rsid w:val="00E74286"/>
    <w:rsid w:val="00E749E1"/>
    <w:rsid w:val="00E77ECC"/>
    <w:rsid w:val="00E833E3"/>
    <w:rsid w:val="00E87CD4"/>
    <w:rsid w:val="00E91C91"/>
    <w:rsid w:val="00E92D56"/>
    <w:rsid w:val="00E97292"/>
    <w:rsid w:val="00E97B74"/>
    <w:rsid w:val="00EA28BF"/>
    <w:rsid w:val="00EA2A6A"/>
    <w:rsid w:val="00EA5306"/>
    <w:rsid w:val="00EA5ADF"/>
    <w:rsid w:val="00EA6237"/>
    <w:rsid w:val="00EB0D6E"/>
    <w:rsid w:val="00EB2CBC"/>
    <w:rsid w:val="00EB3283"/>
    <w:rsid w:val="00EB4CF1"/>
    <w:rsid w:val="00EB7023"/>
    <w:rsid w:val="00EC0D7F"/>
    <w:rsid w:val="00EC2E4A"/>
    <w:rsid w:val="00ED0AF7"/>
    <w:rsid w:val="00ED37BD"/>
    <w:rsid w:val="00ED56BE"/>
    <w:rsid w:val="00EE237F"/>
    <w:rsid w:val="00EE2569"/>
    <w:rsid w:val="00EE2874"/>
    <w:rsid w:val="00EE6D8B"/>
    <w:rsid w:val="00EF5ED6"/>
    <w:rsid w:val="00EF76B2"/>
    <w:rsid w:val="00F02DEC"/>
    <w:rsid w:val="00F05355"/>
    <w:rsid w:val="00F0587F"/>
    <w:rsid w:val="00F059EA"/>
    <w:rsid w:val="00F07CB9"/>
    <w:rsid w:val="00F16517"/>
    <w:rsid w:val="00F169DC"/>
    <w:rsid w:val="00F211B3"/>
    <w:rsid w:val="00F25462"/>
    <w:rsid w:val="00F25F5A"/>
    <w:rsid w:val="00F26DFE"/>
    <w:rsid w:val="00F30576"/>
    <w:rsid w:val="00F314F4"/>
    <w:rsid w:val="00F3357C"/>
    <w:rsid w:val="00F3384B"/>
    <w:rsid w:val="00F36576"/>
    <w:rsid w:val="00F406D8"/>
    <w:rsid w:val="00F410FD"/>
    <w:rsid w:val="00F422E7"/>
    <w:rsid w:val="00F50692"/>
    <w:rsid w:val="00F512F4"/>
    <w:rsid w:val="00F543EA"/>
    <w:rsid w:val="00F56E3E"/>
    <w:rsid w:val="00F57DB2"/>
    <w:rsid w:val="00F57EAB"/>
    <w:rsid w:val="00F60BBE"/>
    <w:rsid w:val="00F60F21"/>
    <w:rsid w:val="00F611C2"/>
    <w:rsid w:val="00F61D75"/>
    <w:rsid w:val="00F64C14"/>
    <w:rsid w:val="00F66581"/>
    <w:rsid w:val="00F679C4"/>
    <w:rsid w:val="00F67ECA"/>
    <w:rsid w:val="00F7180A"/>
    <w:rsid w:val="00F73E5B"/>
    <w:rsid w:val="00F74CFA"/>
    <w:rsid w:val="00F75072"/>
    <w:rsid w:val="00F80152"/>
    <w:rsid w:val="00F80C69"/>
    <w:rsid w:val="00F845CE"/>
    <w:rsid w:val="00F847FF"/>
    <w:rsid w:val="00F84851"/>
    <w:rsid w:val="00FA0D52"/>
    <w:rsid w:val="00FA3304"/>
    <w:rsid w:val="00FA33FA"/>
    <w:rsid w:val="00FA5966"/>
    <w:rsid w:val="00FA693A"/>
    <w:rsid w:val="00FA7E5B"/>
    <w:rsid w:val="00FB0F8B"/>
    <w:rsid w:val="00FB4233"/>
    <w:rsid w:val="00FB42B0"/>
    <w:rsid w:val="00FB4441"/>
    <w:rsid w:val="00FB792A"/>
    <w:rsid w:val="00FC30C6"/>
    <w:rsid w:val="00FC5F50"/>
    <w:rsid w:val="00FC7307"/>
    <w:rsid w:val="00FD0C05"/>
    <w:rsid w:val="00FD1417"/>
    <w:rsid w:val="00FD58AC"/>
    <w:rsid w:val="00FD6551"/>
    <w:rsid w:val="00FD7165"/>
    <w:rsid w:val="00FE02C9"/>
    <w:rsid w:val="00FF0655"/>
    <w:rsid w:val="00FF1FBB"/>
    <w:rsid w:val="00FF28D8"/>
    <w:rsid w:val="00FF2932"/>
    <w:rsid w:val="00FF42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3BD5C15E"/>
  <w15:docId w15:val="{9B3BCCFB-2811-4E2B-B947-642ADD1EB2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IN" w:eastAsia="en-IN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2C731F"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qFormat/>
    <w:rsid w:val="002C731F"/>
    <w:pPr>
      <w:keepNext/>
      <w:outlineLvl w:val="0"/>
    </w:pPr>
    <w:rPr>
      <w:u w:val="single"/>
    </w:rPr>
  </w:style>
  <w:style w:type="paragraph" w:styleId="Heading2">
    <w:name w:val="heading 2"/>
    <w:basedOn w:val="Normal"/>
    <w:next w:val="Normal"/>
    <w:link w:val="Heading2Char"/>
    <w:qFormat/>
    <w:rsid w:val="002C731F"/>
    <w:pPr>
      <w:keepNext/>
      <w:jc w:val="center"/>
      <w:outlineLvl w:val="1"/>
    </w:pPr>
    <w:rPr>
      <w:rFonts w:ascii="Arial" w:eastAsia="MS Mincho" w:hAnsi="Arial"/>
      <w:b/>
      <w:bCs/>
      <w:sz w:val="22"/>
    </w:rPr>
  </w:style>
  <w:style w:type="paragraph" w:styleId="Heading3">
    <w:name w:val="heading 3"/>
    <w:basedOn w:val="Normal"/>
    <w:next w:val="Normal"/>
    <w:link w:val="Heading3Char"/>
    <w:qFormat/>
    <w:rsid w:val="002C731F"/>
    <w:pPr>
      <w:keepNext/>
      <w:jc w:val="center"/>
      <w:outlineLvl w:val="2"/>
    </w:pPr>
    <w:rPr>
      <w:rFonts w:ascii="Arial Black" w:eastAsia="MS Mincho" w:hAnsi="Arial Black"/>
      <w:b/>
      <w:bCs/>
      <w:sz w:val="20"/>
    </w:rPr>
  </w:style>
  <w:style w:type="paragraph" w:styleId="Heading4">
    <w:name w:val="heading 4"/>
    <w:basedOn w:val="Normal"/>
    <w:next w:val="Normal"/>
    <w:link w:val="Heading4Char"/>
    <w:qFormat/>
    <w:rsid w:val="002C731F"/>
    <w:pPr>
      <w:keepNext/>
      <w:ind w:left="1440"/>
      <w:outlineLvl w:val="3"/>
    </w:pPr>
    <w:rPr>
      <w:rFonts w:ascii="Arial Black" w:eastAsia="MS Mincho" w:hAnsi="Arial Black"/>
      <w:b/>
      <w:b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basedOn w:val="Normal"/>
    <w:link w:val="PlainTextChar"/>
    <w:rsid w:val="002C731F"/>
    <w:rPr>
      <w:rFonts w:ascii="Courier New" w:hAnsi="Courier New"/>
      <w:sz w:val="20"/>
      <w:szCs w:val="20"/>
    </w:rPr>
  </w:style>
  <w:style w:type="paragraph" w:styleId="Footer">
    <w:name w:val="footer"/>
    <w:basedOn w:val="Normal"/>
    <w:link w:val="FooterChar"/>
    <w:uiPriority w:val="99"/>
    <w:rsid w:val="002C731F"/>
    <w:pPr>
      <w:tabs>
        <w:tab w:val="center" w:pos="4320"/>
        <w:tab w:val="right" w:pos="8640"/>
      </w:tabs>
    </w:pPr>
    <w:rPr>
      <w:lang w:val="x-none" w:eastAsia="x-none"/>
    </w:rPr>
  </w:style>
  <w:style w:type="character" w:styleId="PageNumber">
    <w:name w:val="page number"/>
    <w:basedOn w:val="DefaultParagraphFont"/>
    <w:rsid w:val="002C731F"/>
  </w:style>
  <w:style w:type="table" w:styleId="TableGrid">
    <w:name w:val="Table Grid"/>
    <w:basedOn w:val="TableNormal"/>
    <w:uiPriority w:val="39"/>
    <w:rsid w:val="002C731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3">
    <w:name w:val="Body Text 3"/>
    <w:basedOn w:val="Normal"/>
    <w:rsid w:val="002C731F"/>
    <w:pPr>
      <w:jc w:val="both"/>
    </w:pPr>
    <w:rPr>
      <w:rFonts w:ascii="Arial" w:eastAsia="MS Mincho" w:hAnsi="Arial"/>
      <w:sz w:val="20"/>
    </w:rPr>
  </w:style>
  <w:style w:type="character" w:styleId="Hyperlink">
    <w:name w:val="Hyperlink"/>
    <w:rsid w:val="002C731F"/>
    <w:rPr>
      <w:color w:val="0000FF"/>
      <w:u w:val="single"/>
    </w:rPr>
  </w:style>
  <w:style w:type="paragraph" w:styleId="HTMLPreformatted">
    <w:name w:val="HTML Preformatted"/>
    <w:basedOn w:val="Normal"/>
    <w:link w:val="HTMLPreformattedChar"/>
    <w:rsid w:val="002C731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/>
      <w:sz w:val="20"/>
      <w:szCs w:val="20"/>
      <w:lang w:val="x-none" w:eastAsia="x-none"/>
    </w:rPr>
  </w:style>
  <w:style w:type="paragraph" w:styleId="BalloonText">
    <w:name w:val="Balloon Text"/>
    <w:basedOn w:val="Normal"/>
    <w:link w:val="BalloonTextChar"/>
    <w:rsid w:val="00070EA0"/>
    <w:rPr>
      <w:rFonts w:ascii="Segoe UI" w:hAnsi="Segoe UI"/>
      <w:sz w:val="18"/>
      <w:szCs w:val="18"/>
    </w:rPr>
  </w:style>
  <w:style w:type="character" w:customStyle="1" w:styleId="BalloonTextChar">
    <w:name w:val="Balloon Text Char"/>
    <w:link w:val="BalloonText"/>
    <w:rsid w:val="00070EA0"/>
    <w:rPr>
      <w:rFonts w:ascii="Segoe UI" w:hAnsi="Segoe UI"/>
      <w:sz w:val="18"/>
      <w:szCs w:val="18"/>
      <w:lang w:val="en-US" w:eastAsia="en-US" w:bidi="ar-SA"/>
    </w:rPr>
  </w:style>
  <w:style w:type="paragraph" w:styleId="ListParagraph">
    <w:name w:val="List Paragraph"/>
    <w:basedOn w:val="Normal"/>
    <w:uiPriority w:val="34"/>
    <w:qFormat/>
    <w:rsid w:val="00103DAA"/>
    <w:pPr>
      <w:ind w:left="720"/>
    </w:pPr>
  </w:style>
  <w:style w:type="paragraph" w:styleId="Header">
    <w:name w:val="header"/>
    <w:basedOn w:val="Normal"/>
    <w:link w:val="HeaderChar"/>
    <w:uiPriority w:val="99"/>
    <w:rsid w:val="00C262BB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HeaderChar">
    <w:name w:val="Header Char"/>
    <w:link w:val="Header"/>
    <w:uiPriority w:val="99"/>
    <w:rsid w:val="00C262BB"/>
    <w:rPr>
      <w:sz w:val="24"/>
      <w:szCs w:val="24"/>
    </w:rPr>
  </w:style>
  <w:style w:type="character" w:styleId="FollowedHyperlink">
    <w:name w:val="FollowedHyperlink"/>
    <w:rsid w:val="005030B3"/>
    <w:rPr>
      <w:color w:val="800080"/>
      <w:u w:val="single"/>
    </w:rPr>
  </w:style>
  <w:style w:type="character" w:customStyle="1" w:styleId="PlainTextChar">
    <w:name w:val="Plain Text Char"/>
    <w:link w:val="PlainText"/>
    <w:rsid w:val="001055D5"/>
    <w:rPr>
      <w:rFonts w:ascii="Courier New" w:hAnsi="Courier New" w:cs="Courier New"/>
      <w:lang w:val="en-US" w:eastAsia="en-US"/>
    </w:rPr>
  </w:style>
  <w:style w:type="paragraph" w:styleId="BodyText2">
    <w:name w:val="Body Text 2"/>
    <w:basedOn w:val="Normal"/>
    <w:link w:val="BodyText2Char"/>
    <w:rsid w:val="00390566"/>
    <w:pPr>
      <w:spacing w:after="120" w:line="480" w:lineRule="auto"/>
    </w:pPr>
  </w:style>
  <w:style w:type="character" w:customStyle="1" w:styleId="BodyText2Char">
    <w:name w:val="Body Text 2 Char"/>
    <w:link w:val="BodyText2"/>
    <w:rsid w:val="00390566"/>
    <w:rPr>
      <w:sz w:val="24"/>
      <w:szCs w:val="24"/>
      <w:lang w:val="en-US" w:eastAsia="en-US"/>
    </w:rPr>
  </w:style>
  <w:style w:type="character" w:customStyle="1" w:styleId="Heading2Char">
    <w:name w:val="Heading 2 Char"/>
    <w:link w:val="Heading2"/>
    <w:rsid w:val="007B2853"/>
    <w:rPr>
      <w:rFonts w:ascii="Arial" w:eastAsia="MS Mincho" w:hAnsi="Arial"/>
      <w:b/>
      <w:bCs/>
      <w:sz w:val="22"/>
      <w:szCs w:val="24"/>
      <w:lang w:val="en-US" w:eastAsia="en-US"/>
    </w:rPr>
  </w:style>
  <w:style w:type="character" w:customStyle="1" w:styleId="Heading3Char">
    <w:name w:val="Heading 3 Char"/>
    <w:link w:val="Heading3"/>
    <w:rsid w:val="007B2853"/>
    <w:rPr>
      <w:rFonts w:ascii="Arial Black" w:eastAsia="MS Mincho" w:hAnsi="Arial Black"/>
      <w:b/>
      <w:bCs/>
      <w:szCs w:val="24"/>
      <w:lang w:val="en-US" w:eastAsia="en-US"/>
    </w:rPr>
  </w:style>
  <w:style w:type="character" w:customStyle="1" w:styleId="Heading4Char">
    <w:name w:val="Heading 4 Char"/>
    <w:link w:val="Heading4"/>
    <w:rsid w:val="007B2853"/>
    <w:rPr>
      <w:rFonts w:ascii="Arial Black" w:eastAsia="MS Mincho" w:hAnsi="Arial Black"/>
      <w:b/>
      <w:bCs/>
      <w:szCs w:val="24"/>
      <w:lang w:val="en-US" w:eastAsia="en-US"/>
    </w:rPr>
  </w:style>
  <w:style w:type="character" w:customStyle="1" w:styleId="HTMLPreformattedChar">
    <w:name w:val="HTML Preformatted Char"/>
    <w:link w:val="HTMLPreformatted"/>
    <w:rsid w:val="00C21C2B"/>
    <w:rPr>
      <w:rFonts w:ascii="Courier New" w:hAnsi="Courier New" w:cs="Courier New"/>
    </w:rPr>
  </w:style>
  <w:style w:type="paragraph" w:styleId="BodyText">
    <w:name w:val="Body Text"/>
    <w:basedOn w:val="Normal"/>
    <w:link w:val="BodyTextChar"/>
    <w:rsid w:val="005136C9"/>
    <w:pPr>
      <w:spacing w:after="120"/>
    </w:pPr>
    <w:rPr>
      <w:lang w:val="x-none" w:eastAsia="x-none"/>
    </w:rPr>
  </w:style>
  <w:style w:type="character" w:customStyle="1" w:styleId="BodyTextChar">
    <w:name w:val="Body Text Char"/>
    <w:link w:val="BodyText"/>
    <w:rsid w:val="005136C9"/>
    <w:rPr>
      <w:sz w:val="24"/>
      <w:szCs w:val="24"/>
    </w:rPr>
  </w:style>
  <w:style w:type="paragraph" w:customStyle="1" w:styleId="TableParagraph">
    <w:name w:val="Table Paragraph"/>
    <w:basedOn w:val="Normal"/>
    <w:uiPriority w:val="1"/>
    <w:qFormat/>
    <w:rsid w:val="005136C9"/>
    <w:pPr>
      <w:widowControl w:val="0"/>
      <w:autoSpaceDE w:val="0"/>
      <w:autoSpaceDN w:val="0"/>
      <w:adjustRightInd w:val="0"/>
    </w:pPr>
  </w:style>
  <w:style w:type="character" w:styleId="CommentReference">
    <w:name w:val="annotation reference"/>
    <w:rsid w:val="002207BC"/>
    <w:rPr>
      <w:sz w:val="16"/>
      <w:szCs w:val="16"/>
    </w:rPr>
  </w:style>
  <w:style w:type="paragraph" w:styleId="CommentText">
    <w:name w:val="annotation text"/>
    <w:basedOn w:val="Normal"/>
    <w:link w:val="CommentTextChar"/>
    <w:rsid w:val="002207BC"/>
    <w:rPr>
      <w:sz w:val="20"/>
      <w:szCs w:val="20"/>
    </w:rPr>
  </w:style>
  <w:style w:type="character" w:customStyle="1" w:styleId="CommentTextChar">
    <w:name w:val="Comment Text Char"/>
    <w:link w:val="CommentText"/>
    <w:rsid w:val="002207BC"/>
    <w:rPr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2207BC"/>
    <w:rPr>
      <w:b/>
      <w:bCs/>
    </w:rPr>
  </w:style>
  <w:style w:type="character" w:customStyle="1" w:styleId="CommentSubjectChar">
    <w:name w:val="Comment Subject Char"/>
    <w:link w:val="CommentSubject"/>
    <w:rsid w:val="002207BC"/>
    <w:rPr>
      <w:b/>
      <w:bCs/>
      <w:lang w:val="en-US" w:eastAsia="en-US"/>
    </w:rPr>
  </w:style>
  <w:style w:type="paragraph" w:styleId="FootnoteText">
    <w:name w:val="footnote text"/>
    <w:basedOn w:val="Normal"/>
    <w:link w:val="FootnoteTextChar"/>
    <w:rsid w:val="00896500"/>
    <w:rPr>
      <w:sz w:val="20"/>
      <w:szCs w:val="20"/>
    </w:rPr>
  </w:style>
  <w:style w:type="character" w:customStyle="1" w:styleId="FootnoteTextChar">
    <w:name w:val="Footnote Text Char"/>
    <w:link w:val="FootnoteText"/>
    <w:rsid w:val="00896500"/>
    <w:rPr>
      <w:lang w:val="en-US" w:eastAsia="en-US"/>
    </w:rPr>
  </w:style>
  <w:style w:type="character" w:styleId="FootnoteReference">
    <w:name w:val="footnote reference"/>
    <w:rsid w:val="00896500"/>
    <w:rPr>
      <w:vertAlign w:val="superscript"/>
    </w:rPr>
  </w:style>
  <w:style w:type="character" w:styleId="UnresolvedMention">
    <w:name w:val="Unresolved Mention"/>
    <w:uiPriority w:val="99"/>
    <w:semiHidden/>
    <w:unhideWhenUsed/>
    <w:rsid w:val="005D7787"/>
    <w:rPr>
      <w:color w:val="605E5C"/>
      <w:shd w:val="clear" w:color="auto" w:fill="E1DFDD"/>
    </w:rPr>
  </w:style>
  <w:style w:type="paragraph" w:styleId="EndnoteText">
    <w:name w:val="endnote text"/>
    <w:basedOn w:val="Normal"/>
    <w:link w:val="EndnoteTextChar"/>
    <w:rsid w:val="006F1F42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rsid w:val="006F1F42"/>
  </w:style>
  <w:style w:type="character" w:styleId="EndnoteReference">
    <w:name w:val="endnote reference"/>
    <w:rsid w:val="006F1F42"/>
    <w:rPr>
      <w:vertAlign w:val="superscript"/>
    </w:rPr>
  </w:style>
  <w:style w:type="character" w:customStyle="1" w:styleId="FooterChar">
    <w:name w:val="Footer Char"/>
    <w:link w:val="Footer"/>
    <w:uiPriority w:val="99"/>
    <w:rsid w:val="000E62A3"/>
    <w:rPr>
      <w:sz w:val="24"/>
      <w:szCs w:val="24"/>
    </w:rPr>
  </w:style>
  <w:style w:type="paragraph" w:styleId="Revision">
    <w:name w:val="Revision"/>
    <w:hidden/>
    <w:uiPriority w:val="99"/>
    <w:semiHidden/>
    <w:rsid w:val="00133336"/>
    <w:rPr>
      <w:sz w:val="24"/>
      <w:szCs w:val="24"/>
      <w:lang w:val="en-US" w:eastAsia="en-US"/>
    </w:rPr>
  </w:style>
  <w:style w:type="paragraph" w:styleId="NormalWeb">
    <w:name w:val="Normal (Web)"/>
    <w:basedOn w:val="Normal"/>
    <w:uiPriority w:val="99"/>
    <w:unhideWhenUsed/>
    <w:rsid w:val="00B519C6"/>
    <w:pPr>
      <w:spacing w:before="100" w:beforeAutospacing="1" w:after="100" w:afterAutospacing="1"/>
    </w:pPr>
    <w:rPr>
      <w:lang w:val="en-IN"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984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38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42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45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120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1958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533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914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432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7861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33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856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846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016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7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580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920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975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803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100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240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623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494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656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4046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946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465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747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840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948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E4A83F2-9D21-4E85-9DDC-EC9D552BDE2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125</Words>
  <Characters>780</Characters>
  <Application>Microsoft Office Word</Application>
  <DocSecurity>0</DocSecurity>
  <Lines>111</Lines>
  <Paragraphs>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</vt:lpstr>
    </vt:vector>
  </TitlesOfParts>
  <Company>&lt;arabianhorse&gt;</Company>
  <LinksUpToDate>false</LinksUpToDate>
  <CharactersWithSpaces>874</CharactersWithSpaces>
  <SharedDoc>false</SharedDoc>
  <HLinks>
    <vt:vector size="36" baseType="variant">
      <vt:variant>
        <vt:i4>983119</vt:i4>
      </vt:variant>
      <vt:variant>
        <vt:i4>15</vt:i4>
      </vt:variant>
      <vt:variant>
        <vt:i4>0</vt:i4>
      </vt:variant>
      <vt:variant>
        <vt:i4>5</vt:i4>
      </vt:variant>
      <vt:variant>
        <vt:lpwstr>https://emasters.iitk.ac.in/</vt:lpwstr>
      </vt:variant>
      <vt:variant>
        <vt:lpwstr/>
      </vt:variant>
      <vt:variant>
        <vt:i4>983119</vt:i4>
      </vt:variant>
      <vt:variant>
        <vt:i4>12</vt:i4>
      </vt:variant>
      <vt:variant>
        <vt:i4>0</vt:i4>
      </vt:variant>
      <vt:variant>
        <vt:i4>5</vt:i4>
      </vt:variant>
      <vt:variant>
        <vt:lpwstr>https://emasters.iitk.ac.in/</vt:lpwstr>
      </vt:variant>
      <vt:variant>
        <vt:lpwstr/>
      </vt:variant>
      <vt:variant>
        <vt:i4>131141</vt:i4>
      </vt:variant>
      <vt:variant>
        <vt:i4>9</vt:i4>
      </vt:variant>
      <vt:variant>
        <vt:i4>0</vt:i4>
      </vt:variant>
      <vt:variant>
        <vt:i4>5</vt:i4>
      </vt:variant>
      <vt:variant>
        <vt:lpwstr>http://www.iitk.ac.in/doaa/admissions/obc-ncl.pdf</vt:lpwstr>
      </vt:variant>
      <vt:variant>
        <vt:lpwstr/>
      </vt:variant>
      <vt:variant>
        <vt:i4>5177439</vt:i4>
      </vt:variant>
      <vt:variant>
        <vt:i4>6</vt:i4>
      </vt:variant>
      <vt:variant>
        <vt:i4>0</vt:i4>
      </vt:variant>
      <vt:variant>
        <vt:i4>5</vt:i4>
      </vt:variant>
      <vt:variant>
        <vt:lpwstr>http://www.iitk.ac.in/doaa/admissions/DAP.pdf</vt:lpwstr>
      </vt:variant>
      <vt:variant>
        <vt:lpwstr/>
      </vt:variant>
      <vt:variant>
        <vt:i4>4063329</vt:i4>
      </vt:variant>
      <vt:variant>
        <vt:i4>3</vt:i4>
      </vt:variant>
      <vt:variant>
        <vt:i4>0</vt:i4>
      </vt:variant>
      <vt:variant>
        <vt:i4>5</vt:i4>
      </vt:variant>
      <vt:variant>
        <vt:lpwstr>http://www.iitk.ac.in/doaa/admissions/sc-st.pdf</vt:lpwstr>
      </vt:variant>
      <vt:variant>
        <vt:lpwstr/>
      </vt:variant>
      <vt:variant>
        <vt:i4>5832797</vt:i4>
      </vt:variant>
      <vt:variant>
        <vt:i4>0</vt:i4>
      </vt:variant>
      <vt:variant>
        <vt:i4>0</vt:i4>
      </vt:variant>
      <vt:variant>
        <vt:i4>5</vt:i4>
      </vt:variant>
      <vt:variant>
        <vt:lpwstr>http://www.iitk.ac.in/doaa/admissions/EWS.pdf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HCL</dc:creator>
  <cp:keywords/>
  <dc:description/>
  <cp:lastModifiedBy>hp</cp:lastModifiedBy>
  <cp:revision>10</cp:revision>
  <cp:lastPrinted>2023-10-12T11:05:00Z</cp:lastPrinted>
  <dcterms:created xsi:type="dcterms:W3CDTF">2023-10-12T06:20:00Z</dcterms:created>
  <dcterms:modified xsi:type="dcterms:W3CDTF">2023-10-12T11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973fbb213ad24a70b5ae2f4feedc660e1166bc2b7676c296c63cc2f58b92462</vt:lpwstr>
  </property>
</Properties>
</file>